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78685" w14:textId="140DDB91" w:rsidR="00C50F82" w:rsidRDefault="00A777DF" w:rsidP="007F7F0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ustin Frey</w:t>
      </w:r>
    </w:p>
    <w:p w14:paraId="72AD08C3" w14:textId="628C9775" w:rsidR="00A777DF" w:rsidRDefault="00A777DF" w:rsidP="007F7F0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rofessor Ling</w:t>
      </w:r>
    </w:p>
    <w:p w14:paraId="469B3FE4" w14:textId="48AF5503" w:rsidR="00A777DF" w:rsidRDefault="00A777DF" w:rsidP="007F7F0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S-300</w:t>
      </w:r>
    </w:p>
    <w:p w14:paraId="095D1DE6" w14:textId="0360F1B0" w:rsidR="00A777DF" w:rsidRDefault="00A777DF" w:rsidP="007F7F0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December 4, 2022</w:t>
      </w:r>
    </w:p>
    <w:p w14:paraId="39249FD1" w14:textId="66F0BFED" w:rsidR="00A777DF" w:rsidRDefault="00A777DF" w:rsidP="007F7F09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roject One – Pseudocode, Evaluation, &amp; Recommendations</w:t>
      </w:r>
    </w:p>
    <w:p w14:paraId="3CFFC8A8" w14:textId="4979E7A2" w:rsidR="00A777DF" w:rsidRPr="00A777DF" w:rsidRDefault="00A777DF" w:rsidP="007F7F09">
      <w:pPr>
        <w:pStyle w:val="Heading1"/>
        <w:spacing w:line="480" w:lineRule="auto"/>
        <w15:collapsed/>
        <w:rPr>
          <w:b/>
          <w:bCs/>
          <w:color w:val="auto"/>
          <w:sz w:val="28"/>
          <w:szCs w:val="28"/>
          <w:u w:val="single"/>
        </w:rPr>
      </w:pPr>
      <w:r w:rsidRPr="00A777DF">
        <w:rPr>
          <w:b/>
          <w:bCs/>
          <w:color w:val="auto"/>
          <w:sz w:val="28"/>
          <w:szCs w:val="28"/>
          <w:u w:val="single"/>
        </w:rPr>
        <w:t>Pseudocode</w:t>
      </w:r>
    </w:p>
    <w:p w14:paraId="30489CF0" w14:textId="5C2953AC" w:rsidR="00A777DF" w:rsidRPr="00FD0613" w:rsidRDefault="00FC312B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>
        <w:rPr>
          <w:i/>
          <w:iCs/>
          <w:color w:val="auto"/>
        </w:rPr>
        <w:t>Vector</w:t>
      </w:r>
    </w:p>
    <w:p w14:paraId="343715B6" w14:textId="564F1E91" w:rsidR="004E203B" w:rsidRPr="00FD0613" w:rsidRDefault="004E203B" w:rsidP="007F7F09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ile opening, reading, parsing, and formatting</w:t>
      </w:r>
    </w:p>
    <w:p w14:paraId="4048C2AE" w14:textId="77777777" w:rsidR="004E203B" w:rsidRPr="00F0269E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unction Parser</w:t>
      </w:r>
    </w:p>
    <w:p w14:paraId="426165B4" w14:textId="77777777" w:rsidR="004E203B" w:rsidRPr="00F0269E" w:rsidRDefault="004E203B" w:rsidP="007F7F09">
      <w:pPr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file name (file), the data type (type), and the separator character (</w:t>
      </w:r>
      <w:proofErr w:type="spellStart"/>
      <w:r w:rsidRPr="00F0269E">
        <w:rPr>
          <w:rFonts w:ascii="Courier New" w:hAnsi="Courier New" w:cs="Courier New"/>
        </w:rPr>
        <w:t>sep</w:t>
      </w:r>
      <w:proofErr w:type="spellEnd"/>
      <w:r w:rsidRPr="00F0269E">
        <w:rPr>
          <w:rFonts w:ascii="Courier New" w:hAnsi="Courier New" w:cs="Courier New"/>
        </w:rPr>
        <w:t>)</w:t>
      </w:r>
    </w:p>
    <w:p w14:paraId="2D8771B9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Initialize line variable for reading in data and Vector list</w:t>
      </w:r>
    </w:p>
    <w:p w14:paraId="40229D0D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IF type is an </w:t>
      </w:r>
      <w:proofErr w:type="spellStart"/>
      <w:r w:rsidRPr="00F0269E">
        <w:rPr>
          <w:rFonts w:ascii="Courier New" w:hAnsi="Courier New" w:cs="Courier New"/>
        </w:rPr>
        <w:t>eFILE</w:t>
      </w:r>
      <w:proofErr w:type="spellEnd"/>
    </w:p>
    <w:p w14:paraId="0AEFC335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file stream for file</w:t>
      </w:r>
    </w:p>
    <w:p w14:paraId="2B2086AC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file is open</w:t>
      </w:r>
    </w:p>
    <w:p w14:paraId="19DB33BA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input file stream does not have errors</w:t>
      </w:r>
    </w:p>
    <w:p w14:paraId="095C25BD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Read line</w:t>
      </w:r>
    </w:p>
    <w:p w14:paraId="2F207BDC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0C3C633E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03B7FD78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4483A40F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0939A786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lose file</w:t>
      </w:r>
    </w:p>
    <w:p w14:paraId="03DC6B84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IF file is empty </w:t>
      </w:r>
    </w:p>
    <w:p w14:paraId="3A156465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61B94E6E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1D02C6B4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Header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 xml:space="preserve">) &amp;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)</w:t>
      </w:r>
    </w:p>
    <w:p w14:paraId="0E8D9AB8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LSE Throw error</w:t>
      </w:r>
    </w:p>
    <w:p w14:paraId="69754894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 ELSE</w:t>
      </w:r>
    </w:p>
    <w:p w14:paraId="536E3765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LSE</w:t>
      </w:r>
    </w:p>
    <w:p w14:paraId="46501188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stream for user-entered data</w:t>
      </w:r>
    </w:p>
    <w:p w14:paraId="08BD6135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there are lines to process</w:t>
      </w:r>
    </w:p>
    <w:p w14:paraId="6446D6B7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0CA8079F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253909C6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1838AE73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51892A1F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input size is 0</w:t>
      </w:r>
    </w:p>
    <w:p w14:paraId="1621D7E2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2B63ACCE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29E91B0D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>)</w:t>
      </w:r>
    </w:p>
    <w:p w14:paraId="6EBF8EBF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IF ELSE</w:t>
      </w:r>
    </w:p>
    <w:p w14:paraId="45D42B19" w14:textId="77777777" w:rsidR="004E203B" w:rsidRPr="00F0269E" w:rsidRDefault="004E203B" w:rsidP="007F7F09">
      <w:pPr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Parser object</w:t>
      </w:r>
    </w:p>
    <w:p w14:paraId="778645B4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752D129B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</w:p>
    <w:p w14:paraId="5D2FCD33" w14:textId="77777777" w:rsidR="004E203B" w:rsidRPr="00F0269E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Header</w:t>
      </w:r>
      <w:proofErr w:type="spellEnd"/>
      <w:r>
        <w:rPr>
          <w:rFonts w:ascii="Courier New" w:hAnsi="Courier New" w:cs="Courier New"/>
        </w:rPr>
        <w:t xml:space="preserve"> // Potentially redundant function</w:t>
      </w:r>
    </w:p>
    <w:p w14:paraId="0DE01857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691269EA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stream for each line to be parsed</w:t>
      </w:r>
    </w:p>
    <w:p w14:paraId="02762B93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item variable for storing header names</w:t>
      </w:r>
    </w:p>
    <w:p w14:paraId="0A7259A8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course object called header to store header lines</w:t>
      </w:r>
    </w:p>
    <w:p w14:paraId="5FE63ECC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WHILE Not at the end of the line</w:t>
      </w:r>
    </w:p>
    <w:p w14:paraId="1F0414DC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Add item to header course </w:t>
      </w:r>
    </w:p>
    <w:p w14:paraId="7AA0F0AB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WHILE</w:t>
      </w:r>
    </w:p>
    <w:p w14:paraId="0B3DCB88" w14:textId="77777777" w:rsidR="004E203B" w:rsidRPr="00F0269E" w:rsidRDefault="004E203B" w:rsidP="007F7F09">
      <w:pPr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None</w:t>
      </w:r>
    </w:p>
    <w:p w14:paraId="5CB5DA2D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477FCBE9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</w:p>
    <w:p w14:paraId="0CBE8223" w14:textId="77777777" w:rsidR="004E203B" w:rsidRPr="00F0269E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</w:p>
    <w:p w14:paraId="0393400D" w14:textId="77777777" w:rsidR="004E203B" w:rsidRPr="00F0269E" w:rsidRDefault="004E203B" w:rsidP="007F7F09">
      <w:pP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430CE334" w14:textId="77777777" w:rsidR="004E203B" w:rsidRPr="00F0269E" w:rsidRDefault="004E203B" w:rsidP="007F7F09">
      <w:pPr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Initialize vector iterator index to beginning of the file + 1 to skip the header</w:t>
      </w:r>
    </w:p>
    <w:p w14:paraId="6075095F" w14:textId="31C00949" w:rsidR="004E203B" w:rsidRPr="00F0269E" w:rsidRDefault="004E203B" w:rsidP="007F7F09">
      <w:pPr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OR iterator doesn’t equal </w:t>
      </w:r>
      <w:r w:rsidR="000E5985">
        <w:rPr>
          <w:rFonts w:ascii="Courier New" w:hAnsi="Courier New" w:cs="Courier New"/>
        </w:rPr>
        <w:t>list</w:t>
      </w:r>
      <w:r w:rsidRPr="00F0269E">
        <w:rPr>
          <w:rFonts w:ascii="Courier New" w:hAnsi="Courier New" w:cs="Courier New"/>
        </w:rPr>
        <w:t xml:space="preserve"> end, increment iterator</w:t>
      </w:r>
    </w:p>
    <w:p w14:paraId="04F5664B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itialize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55620A7C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length of iterator’s line</w:t>
      </w:r>
    </w:p>
    <w:p w14:paraId="2D391C94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ss than two elements in line</w:t>
      </w:r>
    </w:p>
    <w:p w14:paraId="030A11F7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row error</w:t>
      </w:r>
    </w:p>
    <w:p w14:paraId="345FED0C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</w:t>
      </w:r>
    </w:p>
    <w:p w14:paraId="5F15C7AB" w14:textId="77777777" w:rsidR="004E203B" w:rsidRDefault="004E203B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d each element to array for creating the course object</w:t>
      </w:r>
    </w:p>
    <w:p w14:paraId="6199C196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62A488DB" w14:textId="77777777" w:rsidR="004E203B" w:rsidRDefault="004E203B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OR</w:t>
      </w:r>
    </w:p>
    <w:p w14:paraId="5D2332F1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reate course object and add it to courses</w:t>
      </w:r>
    </w:p>
    <w:p w14:paraId="2A662B4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2C9739EE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409631F5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5D075D51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</w:p>
    <w:p w14:paraId="7E93DA0B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validateCourseInfo</w:t>
      </w:r>
      <w:proofErr w:type="spellEnd"/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0920CE3D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Array of courses, prerequisite course ID being tested</w:t>
      </w:r>
      <w:r>
        <w:rPr>
          <w:rFonts w:ascii="Courier New" w:hAnsi="Courier New" w:cs="Courier New"/>
        </w:rPr>
        <w:tab/>
      </w:r>
    </w:p>
    <w:p w14:paraId="4A949F8D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FOR each element in array</w:t>
      </w:r>
    </w:p>
    <w:p w14:paraId="42B9B033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a course ID matches prerequisite</w:t>
      </w:r>
    </w:p>
    <w:p w14:paraId="68A9756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true</w:t>
      </w:r>
    </w:p>
    <w:p w14:paraId="480A11AA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45547C67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5535467F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false</w:t>
      </w:r>
    </w:p>
    <w:p w14:paraId="77DE501F" w14:textId="77777777" w:rsidR="004E203B" w:rsidRDefault="004E203B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ass out: Boolean representing </w:t>
      </w:r>
      <w:proofErr w:type="gramStart"/>
      <w:r>
        <w:rPr>
          <w:rFonts w:ascii="Courier New" w:hAnsi="Courier New" w:cs="Courier New"/>
        </w:rPr>
        <w:t>whether or not</w:t>
      </w:r>
      <w:proofErr w:type="gramEnd"/>
      <w:r>
        <w:rPr>
          <w:rFonts w:ascii="Courier New" w:hAnsi="Courier New" w:cs="Courier New"/>
        </w:rPr>
        <w:t xml:space="preserve"> the course ID was found</w:t>
      </w:r>
    </w:p>
    <w:p w14:paraId="26B4BB3C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7E7FBDF1" w14:textId="77777777" w:rsidR="004E203B" w:rsidRDefault="004E203B" w:rsidP="007F7F09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05A6BBE4" w14:textId="77777777" w:rsidR="004E203B" w:rsidRPr="00CD2C98" w:rsidRDefault="004E203B" w:rsidP="007F7F09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urse objects and data structures</w:t>
      </w:r>
      <w:r w:rsidRPr="00CD2C98">
        <w:rPr>
          <w:rFonts w:ascii="Courier New" w:hAnsi="Courier New" w:cs="Courier New"/>
        </w:rPr>
        <w:tab/>
      </w:r>
      <w:r w:rsidRPr="00CD2C98">
        <w:rPr>
          <w:rFonts w:ascii="Courier New" w:hAnsi="Courier New" w:cs="Courier New"/>
        </w:rPr>
        <w:tab/>
      </w:r>
      <w:r w:rsidRPr="00CD2C98">
        <w:rPr>
          <w:rFonts w:ascii="Courier New" w:hAnsi="Courier New" w:cs="Courier New"/>
        </w:rPr>
        <w:tab/>
      </w:r>
      <w:r w:rsidRPr="00CD2C98">
        <w:rPr>
          <w:rFonts w:ascii="Courier New" w:hAnsi="Courier New" w:cs="Courier New"/>
        </w:rPr>
        <w:tab/>
      </w:r>
      <w:r w:rsidRPr="00CD2C98">
        <w:rPr>
          <w:rFonts w:ascii="Courier New" w:hAnsi="Courier New" w:cs="Courier New"/>
        </w:rPr>
        <w:tab/>
      </w:r>
    </w:p>
    <w:p w14:paraId="6882DEAF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</w:p>
    <w:p w14:paraId="7FA5DD00" w14:textId="77777777" w:rsidR="004E203B" w:rsidRPr="00F0269E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uct Cour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191C4BC1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Course ID, course title, and prerequisites</w:t>
      </w:r>
    </w:p>
    <w:p w14:paraId="6D92DD3D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itialize class variables (ID, title, prerequisites array)</w:t>
      </w:r>
    </w:p>
    <w:p w14:paraId="363E5ADB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343C367C" w14:textId="1A1BC50C" w:rsidR="004E203B" w:rsidRDefault="004E203B" w:rsidP="007F7F09">
      <w:pPr>
        <w:spacing w:line="48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struct</w:t>
      </w:r>
    </w:p>
    <w:p w14:paraId="0502F237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</w:p>
    <w:p w14:paraId="5D12E02D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addCourse</w:t>
      </w:r>
      <w:proofErr w:type="spellEnd"/>
    </w:p>
    <w:p w14:paraId="382F0107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>, prerequisites</w:t>
      </w:r>
    </w:p>
    <w:p w14:paraId="7E474BD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Create new course object</w:t>
      </w:r>
    </w:p>
    <w:p w14:paraId="1035A9AA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Append course object to vector list of courses</w:t>
      </w:r>
    </w:p>
    <w:p w14:paraId="75BA8C89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10AE634D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D243A72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</w:p>
    <w:p w14:paraId="41E2E71A" w14:textId="77777777" w:rsidR="004E203B" w:rsidRDefault="004E203B" w:rsidP="007F7F09">
      <w:pPr>
        <w:spacing w:line="480" w:lineRule="auto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 xml:space="preserve">Note: Adding courses to a vector from a file occurs when parsing the content. Thus, there is no additional method for iterating over the courses and adding them to a vector. </w:t>
      </w:r>
    </w:p>
    <w:p w14:paraId="38C8B96C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</w:p>
    <w:p w14:paraId="077E2A12" w14:textId="77777777" w:rsidR="004E203B" w:rsidRDefault="004E203B" w:rsidP="007F7F09">
      <w:pPr>
        <w:pStyle w:val="ListParagraph"/>
        <w:numPr>
          <w:ilvl w:val="0"/>
          <w:numId w:val="1"/>
        </w:numPr>
        <w:spacing w:line="480" w:lineRule="auto"/>
        <w:rPr>
          <w:rFonts w:cstheme="minorHAnsi"/>
          <w:b/>
          <w:bCs/>
          <w:sz w:val="24"/>
          <w:szCs w:val="24"/>
        </w:rPr>
      </w:pPr>
      <w:r w:rsidRPr="00B06D94">
        <w:rPr>
          <w:rFonts w:cstheme="minorHAnsi"/>
          <w:b/>
          <w:bCs/>
          <w:sz w:val="24"/>
          <w:szCs w:val="24"/>
        </w:rPr>
        <w:t>Search and Print</w:t>
      </w:r>
    </w:p>
    <w:p w14:paraId="0E20B31C" w14:textId="77777777" w:rsidR="004E203B" w:rsidRDefault="004E203B" w:rsidP="007F7F09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1783DFFD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 search</w:t>
      </w:r>
    </w:p>
    <w:p w14:paraId="3934A3D5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in: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 xml:space="preserve"> or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proofErr w:type="spellStart"/>
      <w:r>
        <w:rPr>
          <w:rFonts w:ascii="Courier New" w:hAnsi="Courier New" w:cs="Courier New"/>
        </w:rPr>
        <w:t>courseList</w:t>
      </w:r>
      <w:proofErr w:type="spellEnd"/>
    </w:p>
    <w:p w14:paraId="337E01B0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FOR every course in </w:t>
      </w:r>
      <w:proofErr w:type="spellStart"/>
      <w:r>
        <w:rPr>
          <w:rFonts w:ascii="Courier New" w:hAnsi="Courier New" w:cs="Courier New"/>
        </w:rPr>
        <w:t>courseList</w:t>
      </w:r>
      <w:proofErr w:type="spellEnd"/>
    </w:p>
    <w:p w14:paraId="04139894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IF course matches the </w:t>
      </w:r>
      <w:proofErr w:type="spellStart"/>
      <w:r>
        <w:rPr>
          <w:rFonts w:ascii="Courier New" w:hAnsi="Courier New" w:cs="Courier New"/>
        </w:rPr>
        <w:t>courseTitle</w:t>
      </w:r>
      <w:proofErr w:type="spellEnd"/>
      <w:r>
        <w:rPr>
          <w:rFonts w:ascii="Courier New" w:hAnsi="Courier New" w:cs="Courier New"/>
        </w:rPr>
        <w:t xml:space="preserve"> or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 searched</w:t>
      </w:r>
    </w:p>
    <w:p w14:paraId="7ED11EDC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course</w:t>
      </w:r>
    </w:p>
    <w:p w14:paraId="3799C77F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21872A6E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597388E3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empty course</w:t>
      </w:r>
    </w:p>
    <w:p w14:paraId="40575EE1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72DFC596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DAC0242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</w:p>
    <w:p w14:paraId="1ADF4DB5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printCourse</w:t>
      </w:r>
      <w:proofErr w:type="spellEnd"/>
    </w:p>
    <w:p w14:paraId="03B4E74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</w:t>
      </w:r>
      <w:proofErr w:type="gramStart"/>
      <w:r>
        <w:rPr>
          <w:rFonts w:ascii="Courier New" w:hAnsi="Courier New" w:cs="Courier New"/>
        </w:rPr>
        <w:t>in:</w:t>
      </w:r>
      <w:proofErr w:type="gramEnd"/>
      <w:r>
        <w:rPr>
          <w:rFonts w:ascii="Courier New" w:hAnsi="Courier New" w:cs="Courier New"/>
        </w:rPr>
        <w:t xml:space="preserve"> course</w:t>
      </w:r>
    </w:p>
    <w:p w14:paraId="4E19766B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rint course ID</w:t>
      </w:r>
    </w:p>
    <w:p w14:paraId="41E0C8BA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rint course title</w:t>
      </w:r>
    </w:p>
    <w:p w14:paraId="678169F3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ngth of course prerequisites is less than or equal to zero</w:t>
      </w:r>
    </w:p>
    <w:p w14:paraId="6ACA7C12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rint that there are no prerequisites</w:t>
      </w:r>
    </w:p>
    <w:p w14:paraId="7506B4D9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</w:t>
      </w:r>
    </w:p>
    <w:p w14:paraId="1D54E1D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FOR each prerequisite in course</w:t>
      </w:r>
    </w:p>
    <w:p w14:paraId="5C68DC6E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Print prerequisites </w:t>
      </w:r>
      <w:proofErr w:type="spellStart"/>
      <w:r>
        <w:rPr>
          <w:rFonts w:ascii="Courier New" w:hAnsi="Courier New" w:cs="Courier New"/>
        </w:rPr>
        <w:t>courseID</w:t>
      </w:r>
      <w:proofErr w:type="spellEnd"/>
    </w:p>
    <w:p w14:paraId="3DDD544F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FOR</w:t>
      </w:r>
    </w:p>
    <w:p w14:paraId="6EF82733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</w:p>
    <w:p w14:paraId="4104BAD3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6D800EAF" w14:textId="14F99899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141915EE" w14:textId="7B37D0CA" w:rsidR="004E203B" w:rsidRPr="00FD0613" w:rsidRDefault="004E203B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 w:rsidRPr="004E203B">
        <w:rPr>
          <w:i/>
          <w:iCs/>
          <w:color w:val="auto"/>
        </w:rPr>
        <w:t>Hash table</w:t>
      </w:r>
    </w:p>
    <w:p w14:paraId="27419306" w14:textId="77777777" w:rsidR="004E203B" w:rsidRPr="00004F2A" w:rsidRDefault="004E203B" w:rsidP="007F7F09">
      <w:pPr>
        <w:pStyle w:val="ListParagraph"/>
        <w:numPr>
          <w:ilvl w:val="0"/>
          <w:numId w:val="2"/>
        </w:numPr>
        <w:tabs>
          <w:tab w:val="left" w:pos="720"/>
        </w:tabs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le opening, reading, parsing, and formatting</w:t>
      </w:r>
    </w:p>
    <w:p w14:paraId="19B21124" w14:textId="77777777" w:rsidR="004E203B" w:rsidRPr="00F0269E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unction Parser</w:t>
      </w:r>
    </w:p>
    <w:p w14:paraId="5F486240" w14:textId="77777777" w:rsidR="004E203B" w:rsidRPr="00F0269E" w:rsidRDefault="004E203B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file name (file), the data type (type), and the separator character (</w:t>
      </w:r>
      <w:proofErr w:type="spellStart"/>
      <w:r w:rsidRPr="00F0269E">
        <w:rPr>
          <w:rFonts w:ascii="Courier New" w:hAnsi="Courier New" w:cs="Courier New"/>
        </w:rPr>
        <w:t>sep</w:t>
      </w:r>
      <w:proofErr w:type="spellEnd"/>
      <w:r w:rsidRPr="00F0269E">
        <w:rPr>
          <w:rFonts w:ascii="Courier New" w:hAnsi="Courier New" w:cs="Courier New"/>
        </w:rPr>
        <w:t>)</w:t>
      </w:r>
    </w:p>
    <w:p w14:paraId="76EE18B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Initialize line variable for reading in data and Vector list</w:t>
      </w:r>
    </w:p>
    <w:p w14:paraId="27376B7E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IF type is an </w:t>
      </w:r>
      <w:proofErr w:type="spellStart"/>
      <w:r w:rsidRPr="00F0269E">
        <w:rPr>
          <w:rFonts w:ascii="Courier New" w:hAnsi="Courier New" w:cs="Courier New"/>
        </w:rPr>
        <w:t>eFILE</w:t>
      </w:r>
      <w:proofErr w:type="spellEnd"/>
    </w:p>
    <w:p w14:paraId="1423850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file stream for file</w:t>
      </w:r>
    </w:p>
    <w:p w14:paraId="31B36FF4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file is open</w:t>
      </w:r>
    </w:p>
    <w:p w14:paraId="4BDABAA2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input file stream does not have errors</w:t>
      </w:r>
    </w:p>
    <w:p w14:paraId="2136AE46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Read line</w:t>
      </w:r>
    </w:p>
    <w:p w14:paraId="49C8699A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28881F4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0925851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7F6FC56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7DF5F362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lose file</w:t>
      </w:r>
    </w:p>
    <w:p w14:paraId="5F87027E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IF file is empty </w:t>
      </w:r>
    </w:p>
    <w:p w14:paraId="59777A68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579FD16E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29324726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Header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 xml:space="preserve">) &amp;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)</w:t>
      </w:r>
    </w:p>
    <w:p w14:paraId="08E03CA6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LSE Throw error</w:t>
      </w:r>
    </w:p>
    <w:p w14:paraId="1D83567E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 ELSE</w:t>
      </w:r>
    </w:p>
    <w:p w14:paraId="5299DD5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LSE</w:t>
      </w:r>
    </w:p>
    <w:p w14:paraId="73CE1E76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Create input stream for user-entered data</w:t>
      </w:r>
    </w:p>
    <w:p w14:paraId="4573815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WHILE there are lines to process</w:t>
      </w:r>
    </w:p>
    <w:p w14:paraId="7B36A738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line is not empty</w:t>
      </w:r>
    </w:p>
    <w:p w14:paraId="7ABA18C2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Push line to list</w:t>
      </w:r>
    </w:p>
    <w:p w14:paraId="5054CFC6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60B3BE2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WHILE</w:t>
      </w:r>
    </w:p>
    <w:p w14:paraId="6A9325E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IF input size is 0</w:t>
      </w:r>
    </w:p>
    <w:p w14:paraId="2A22D8AE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Throw error</w:t>
      </w:r>
    </w:p>
    <w:p w14:paraId="15DF4E0D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>END IF</w:t>
      </w:r>
    </w:p>
    <w:p w14:paraId="32C1FD1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Call: </w:t>
      </w:r>
      <w:proofErr w:type="spellStart"/>
      <w:proofErr w:type="gramStart"/>
      <w:r w:rsidRPr="00F0269E">
        <w:rPr>
          <w:rFonts w:ascii="Courier New" w:hAnsi="Courier New" w:cs="Courier New"/>
        </w:rPr>
        <w:t>parseContent</w:t>
      </w:r>
      <w:proofErr w:type="spellEnd"/>
      <w:r w:rsidRPr="00F0269E">
        <w:rPr>
          <w:rFonts w:ascii="Courier New" w:hAnsi="Courier New" w:cs="Courier New"/>
        </w:rPr>
        <w:t>(</w:t>
      </w:r>
      <w:proofErr w:type="gramEnd"/>
      <w:r w:rsidRPr="00F0269E">
        <w:rPr>
          <w:rFonts w:ascii="Courier New" w:hAnsi="Courier New" w:cs="Courier New"/>
        </w:rPr>
        <w:t>)</w:t>
      </w:r>
    </w:p>
    <w:p w14:paraId="571780A5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IF ELSE</w:t>
      </w:r>
    </w:p>
    <w:p w14:paraId="3BAF2E9B" w14:textId="77777777" w:rsidR="004E203B" w:rsidRPr="00F0269E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Parser object</w:t>
      </w:r>
    </w:p>
    <w:p w14:paraId="4A9BC307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5495D1C3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129D071A" w14:textId="77777777" w:rsidR="004E203B" w:rsidRPr="00F0269E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Header</w:t>
      </w:r>
      <w:proofErr w:type="spellEnd"/>
      <w:r>
        <w:rPr>
          <w:rFonts w:ascii="Courier New" w:hAnsi="Courier New" w:cs="Courier New"/>
        </w:rPr>
        <w:t xml:space="preserve"> // Potentially redundant function</w:t>
      </w:r>
    </w:p>
    <w:p w14:paraId="2D261B15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29E9B5AB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stream for each line to be parsed</w:t>
      </w:r>
    </w:p>
    <w:p w14:paraId="05EB2E14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item variable for storing header names</w:t>
      </w:r>
    </w:p>
    <w:p w14:paraId="2A535749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Create course object called header to store header lines</w:t>
      </w:r>
    </w:p>
    <w:p w14:paraId="5A4850D4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WHILE Not at the end of the line</w:t>
      </w:r>
    </w:p>
    <w:p w14:paraId="2351AF88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</w:r>
      <w:r w:rsidRPr="00F0269E">
        <w:rPr>
          <w:rFonts w:ascii="Courier New" w:hAnsi="Courier New" w:cs="Courier New"/>
        </w:rPr>
        <w:tab/>
        <w:t xml:space="preserve">Add item to header course </w:t>
      </w:r>
    </w:p>
    <w:p w14:paraId="0FC7B812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END WHILE</w:t>
      </w:r>
    </w:p>
    <w:p w14:paraId="7BED3ED6" w14:textId="77777777" w:rsidR="004E203B" w:rsidRPr="00F0269E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Pass out: None</w:t>
      </w:r>
    </w:p>
    <w:p w14:paraId="57908FB4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End function</w:t>
      </w:r>
    </w:p>
    <w:p w14:paraId="5FE5BEE3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0BD8E3C8" w14:textId="77777777" w:rsidR="004E203B" w:rsidRPr="00F0269E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</w:p>
    <w:p w14:paraId="1AA736EA" w14:textId="77777777" w:rsidR="004E203B" w:rsidRPr="00F0269E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>Pass in: None</w:t>
      </w:r>
    </w:p>
    <w:p w14:paraId="1BF27EE2" w14:textId="77777777" w:rsidR="004E203B" w:rsidRPr="00F0269E" w:rsidRDefault="004E203B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Initialize vector iterator index to beginning of the file + 1 to skip the header</w:t>
      </w:r>
    </w:p>
    <w:p w14:paraId="40FA6FB4" w14:textId="77777777" w:rsidR="004E203B" w:rsidRPr="00F0269E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OR iterator doesn’t equal file end, increment iterator</w:t>
      </w:r>
    </w:p>
    <w:p w14:paraId="629C30CB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itialize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1D08C4DF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length of iterator’s line</w:t>
      </w:r>
    </w:p>
    <w:p w14:paraId="747572C7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ss than two elements in line</w:t>
      </w:r>
    </w:p>
    <w:p w14:paraId="58C13F57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row error</w:t>
      </w:r>
    </w:p>
    <w:p w14:paraId="08A7E0F9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</w:t>
      </w:r>
    </w:p>
    <w:p w14:paraId="2B6E674E" w14:textId="77777777" w:rsidR="004E203B" w:rsidRDefault="004E203B" w:rsidP="007F7F09">
      <w:pPr>
        <w:tabs>
          <w:tab w:val="left" w:pos="720"/>
        </w:tabs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d each element to array for creating the course object</w:t>
      </w:r>
    </w:p>
    <w:p w14:paraId="457DF3AD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0BFA139C" w14:textId="77777777" w:rsidR="004E203B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OR</w:t>
      </w:r>
    </w:p>
    <w:p w14:paraId="13CF0065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reate course object and add it to courses</w:t>
      </w:r>
    </w:p>
    <w:p w14:paraId="074EE96D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795DC00E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1C9DC18A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6B1686B3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5A3A6A60" w14:textId="77777777" w:rsidR="004E203B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validateCourseInfo</w:t>
      </w:r>
      <w:proofErr w:type="spellEnd"/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0E0FCDB4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Array of courses, prerequisite course ID being tested</w:t>
      </w:r>
      <w:r>
        <w:rPr>
          <w:rFonts w:ascii="Courier New" w:hAnsi="Courier New" w:cs="Courier New"/>
        </w:rPr>
        <w:tab/>
      </w:r>
    </w:p>
    <w:p w14:paraId="0F532A4A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FOR each element in array</w:t>
      </w:r>
    </w:p>
    <w:p w14:paraId="048A1FB2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a course ID matches prerequisite</w:t>
      </w:r>
    </w:p>
    <w:p w14:paraId="41EE95BA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 true</w:t>
      </w:r>
    </w:p>
    <w:p w14:paraId="78F2E4E5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</w:t>
      </w:r>
    </w:p>
    <w:p w14:paraId="19442DB7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679A7728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false</w:t>
      </w:r>
    </w:p>
    <w:p w14:paraId="2BDA23C8" w14:textId="77777777" w:rsidR="004E203B" w:rsidRDefault="004E203B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Pass out: Boolean representing </w:t>
      </w:r>
      <w:proofErr w:type="gramStart"/>
      <w:r>
        <w:rPr>
          <w:rFonts w:ascii="Courier New" w:hAnsi="Courier New" w:cs="Courier New"/>
        </w:rPr>
        <w:t>whether or not</w:t>
      </w:r>
      <w:proofErr w:type="gramEnd"/>
      <w:r>
        <w:rPr>
          <w:rFonts w:ascii="Courier New" w:hAnsi="Courier New" w:cs="Courier New"/>
        </w:rPr>
        <w:t xml:space="preserve"> the course ID was found</w:t>
      </w:r>
    </w:p>
    <w:p w14:paraId="6A9B78DC" w14:textId="77777777" w:rsidR="004E203B" w:rsidRDefault="004E203B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69787B84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4E2770DC" w14:textId="77777777" w:rsidR="004E203B" w:rsidRPr="00004F2A" w:rsidRDefault="004E203B" w:rsidP="007F7F09">
      <w:pPr>
        <w:pStyle w:val="ListParagraph"/>
        <w:numPr>
          <w:ilvl w:val="0"/>
          <w:numId w:val="2"/>
        </w:numPr>
        <w:tabs>
          <w:tab w:val="left" w:pos="720"/>
        </w:tabs>
        <w:spacing w:line="480" w:lineRule="auto"/>
        <w:rPr>
          <w:rFonts w:cstheme="minorHAnsi"/>
          <w:b/>
          <w:bCs/>
          <w:sz w:val="24"/>
          <w:szCs w:val="24"/>
        </w:rPr>
      </w:pPr>
      <w:r w:rsidRPr="00004F2A">
        <w:rPr>
          <w:rFonts w:cstheme="minorHAnsi"/>
          <w:b/>
          <w:bCs/>
          <w:sz w:val="24"/>
          <w:szCs w:val="24"/>
        </w:rPr>
        <w:t>Course objects and data structures</w:t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  <w:r w:rsidRPr="00004F2A">
        <w:rPr>
          <w:rFonts w:ascii="Courier New" w:hAnsi="Courier New" w:cs="Courier New"/>
        </w:rPr>
        <w:tab/>
      </w:r>
    </w:p>
    <w:p w14:paraId="5A219611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5586E477" w14:textId="77777777" w:rsidR="004E203B" w:rsidRPr="00F0269E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uct Cour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32F77E5A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Course ID, course title, and prerequisites</w:t>
      </w:r>
    </w:p>
    <w:p w14:paraId="5BB7035B" w14:textId="77777777" w:rsidR="004E203B" w:rsidRDefault="004E203B" w:rsidP="007F7F09">
      <w:pPr>
        <w:tabs>
          <w:tab w:val="left" w:pos="720"/>
        </w:tabs>
        <w:spacing w:line="48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itialize class variables (ID, title, prerequisites array, key,)</w:t>
      </w:r>
    </w:p>
    <w:p w14:paraId="1708B0E6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Course object</w:t>
      </w:r>
    </w:p>
    <w:p w14:paraId="43771E2D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End</w:t>
      </w:r>
      <w:proofErr w:type="gramEnd"/>
      <w:r>
        <w:rPr>
          <w:rFonts w:ascii="Courier New" w:hAnsi="Courier New" w:cs="Courier New"/>
        </w:rPr>
        <w:t xml:space="preserve"> struct</w:t>
      </w:r>
    </w:p>
    <w:p w14:paraId="4BCD8E25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</w:p>
    <w:p w14:paraId="27D30D91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truct Node</w:t>
      </w:r>
    </w:p>
    <w:p w14:paraId="66BC2B45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in: None OR course OR course and key</w:t>
      </w:r>
    </w:p>
    <w:p w14:paraId="5BD4EDBA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Initialize node variables (course, key, next)</w:t>
      </w:r>
    </w:p>
    <w:p w14:paraId="12B0D57C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Create vector of nodes</w:t>
      </w:r>
    </w:p>
    <w:p w14:paraId="24FAB284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Set </w:t>
      </w:r>
      <w:proofErr w:type="spellStart"/>
      <w:r>
        <w:rPr>
          <w:rFonts w:ascii="Courier New" w:hAnsi="Courier New" w:cs="Courier New"/>
          <w:sz w:val="24"/>
          <w:szCs w:val="24"/>
        </w:rPr>
        <w:t>tableSize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to a constant number</w:t>
      </w:r>
    </w:p>
    <w:p w14:paraId="409F3BD5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Declare hash function</w:t>
      </w:r>
    </w:p>
    <w:p w14:paraId="37C737F7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out: Node object</w:t>
      </w:r>
    </w:p>
    <w:p w14:paraId="70BAD38C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sz w:val="24"/>
          <w:szCs w:val="24"/>
        </w:rPr>
        <w:t>End</w:t>
      </w:r>
      <w:proofErr w:type="gramEnd"/>
      <w:r>
        <w:rPr>
          <w:rFonts w:ascii="Courier New" w:hAnsi="Courier New" w:cs="Courier New"/>
          <w:sz w:val="24"/>
          <w:szCs w:val="24"/>
        </w:rPr>
        <w:t xml:space="preserve"> struct</w:t>
      </w:r>
    </w:p>
    <w:p w14:paraId="4A529360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</w:p>
    <w:p w14:paraId="5CECAAE8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Function hash</w:t>
      </w:r>
    </w:p>
    <w:p w14:paraId="7E6568BC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Pass </w:t>
      </w:r>
      <w:proofErr w:type="gramStart"/>
      <w:r>
        <w:rPr>
          <w:rFonts w:ascii="Courier New" w:hAnsi="Courier New" w:cs="Courier New"/>
          <w:sz w:val="24"/>
          <w:szCs w:val="24"/>
        </w:rPr>
        <w:t>in:</w:t>
      </w:r>
      <w:proofErr w:type="gramEnd"/>
      <w:r>
        <w:rPr>
          <w:rFonts w:ascii="Courier New" w:hAnsi="Courier New" w:cs="Courier New"/>
          <w:sz w:val="24"/>
          <w:szCs w:val="24"/>
        </w:rPr>
        <w:t xml:space="preserve"> key</w:t>
      </w:r>
    </w:p>
    <w:p w14:paraId="136FE810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RETURN key modulo </w:t>
      </w:r>
      <w:proofErr w:type="spellStart"/>
      <w:r>
        <w:rPr>
          <w:rFonts w:ascii="Courier New" w:hAnsi="Courier New" w:cs="Courier New"/>
          <w:sz w:val="24"/>
          <w:szCs w:val="24"/>
        </w:rPr>
        <w:t>tableSize</w:t>
      </w:r>
      <w:proofErr w:type="spellEnd"/>
    </w:p>
    <w:p w14:paraId="472679B7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out: hash value</w:t>
      </w:r>
    </w:p>
    <w:p w14:paraId="2A183B65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nd function</w:t>
      </w:r>
    </w:p>
    <w:p w14:paraId="7EAB6A54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</w:p>
    <w:p w14:paraId="111B1427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addCourse</w:t>
      </w:r>
      <w:proofErr w:type="spellEnd"/>
    </w:p>
    <w:p w14:paraId="56E0C48E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Pass </w:t>
      </w:r>
      <w:proofErr w:type="gramStart"/>
      <w:r>
        <w:rPr>
          <w:rFonts w:ascii="Courier New" w:hAnsi="Courier New" w:cs="Courier New"/>
        </w:rPr>
        <w:t>in:</w:t>
      </w:r>
      <w:proofErr w:type="gramEnd"/>
      <w:r>
        <w:rPr>
          <w:rFonts w:ascii="Courier New" w:hAnsi="Courier New" w:cs="Courier New"/>
        </w:rPr>
        <w:t xml:space="preserve"> course</w:t>
      </w:r>
    </w:p>
    <w:p w14:paraId="07E151C2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Create key from course’s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 using hash function</w:t>
      </w:r>
    </w:p>
    <w:p w14:paraId="6A0A2E9B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Create new course object</w:t>
      </w:r>
    </w:p>
    <w:p w14:paraId="23AAD3D1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Call: </w:t>
      </w:r>
      <w:proofErr w:type="spellStart"/>
      <w:r>
        <w:rPr>
          <w:rFonts w:ascii="Courier New" w:hAnsi="Courier New" w:cs="Courier New"/>
        </w:rPr>
        <w:t>insertCourse</w:t>
      </w:r>
      <w:proofErr w:type="spellEnd"/>
      <w:r>
        <w:rPr>
          <w:rFonts w:ascii="Courier New" w:hAnsi="Courier New" w:cs="Courier New"/>
        </w:rPr>
        <w:t>(course)</w:t>
      </w:r>
    </w:p>
    <w:p w14:paraId="6B8CB4CB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1000AE9C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</w:rPr>
        <w:t>End function</w:t>
      </w:r>
      <w:r>
        <w:rPr>
          <w:rFonts w:ascii="Courier New" w:hAnsi="Courier New" w:cs="Courier New"/>
          <w:sz w:val="24"/>
          <w:szCs w:val="24"/>
        </w:rPr>
        <w:tab/>
      </w:r>
    </w:p>
    <w:p w14:paraId="053748A7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</w:p>
    <w:p w14:paraId="34EAE810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Function </w:t>
      </w:r>
      <w:proofErr w:type="spellStart"/>
      <w:r>
        <w:rPr>
          <w:rFonts w:ascii="Courier New" w:hAnsi="Courier New" w:cs="Courier New"/>
          <w:sz w:val="24"/>
          <w:szCs w:val="24"/>
        </w:rPr>
        <w:t>insertCourse</w:t>
      </w:r>
      <w:proofErr w:type="spellEnd"/>
    </w:p>
    <w:p w14:paraId="32D58CE6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Pass </w:t>
      </w:r>
      <w:proofErr w:type="gramStart"/>
      <w:r>
        <w:rPr>
          <w:rFonts w:ascii="Courier New" w:hAnsi="Courier New" w:cs="Courier New"/>
          <w:sz w:val="24"/>
          <w:szCs w:val="24"/>
        </w:rPr>
        <w:t>in:</w:t>
      </w:r>
      <w:proofErr w:type="gramEnd"/>
      <w:r>
        <w:rPr>
          <w:rFonts w:ascii="Courier New" w:hAnsi="Courier New" w:cs="Courier New"/>
          <w:sz w:val="24"/>
          <w:szCs w:val="24"/>
        </w:rPr>
        <w:t xml:space="preserve"> course</w:t>
      </w:r>
    </w:p>
    <w:p w14:paraId="458B1A49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Create hash key using hash(</w:t>
      </w:r>
      <w:proofErr w:type="spellStart"/>
      <w:r>
        <w:rPr>
          <w:rFonts w:ascii="Courier New" w:hAnsi="Courier New" w:cs="Courier New"/>
          <w:sz w:val="24"/>
          <w:szCs w:val="24"/>
        </w:rPr>
        <w:t>courseID</w:t>
      </w:r>
      <w:proofErr w:type="spellEnd"/>
      <w:r>
        <w:rPr>
          <w:rFonts w:ascii="Courier New" w:hAnsi="Courier New" w:cs="Courier New"/>
          <w:sz w:val="24"/>
          <w:szCs w:val="24"/>
        </w:rPr>
        <w:t>)</w:t>
      </w:r>
    </w:p>
    <w:p w14:paraId="047C4E58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Retrieve node at respective hash key index</w:t>
      </w:r>
    </w:p>
    <w:p w14:paraId="2FD6480F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IF node is null</w:t>
      </w:r>
    </w:p>
    <w:p w14:paraId="4A9722DE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 xml:space="preserve">Create new course using </w:t>
      </w:r>
      <w:proofErr w:type="spellStart"/>
      <w:r>
        <w:rPr>
          <w:rFonts w:ascii="Courier New" w:hAnsi="Courier New" w:cs="Courier New"/>
          <w:sz w:val="24"/>
          <w:szCs w:val="24"/>
        </w:rPr>
        <w:t>courseID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and hash key</w:t>
      </w:r>
    </w:p>
    <w:p w14:paraId="23217A10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ELSE IF node’s key is the preset value</w:t>
      </w:r>
    </w:p>
    <w:p w14:paraId="5654825D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Assign course to node</w:t>
      </w:r>
    </w:p>
    <w:p w14:paraId="031A1FBA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SET node’s next pointer to null</w:t>
      </w:r>
    </w:p>
    <w:p w14:paraId="1C3FD24D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ELSE</w:t>
      </w:r>
    </w:p>
    <w:p w14:paraId="5773A280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WHILE next node is not null</w:t>
      </w:r>
    </w:p>
    <w:p w14:paraId="0A2DE0C5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SET node to node’s next node</w:t>
      </w:r>
    </w:p>
    <w:p w14:paraId="1D1497FF" w14:textId="77777777" w:rsidR="004E203B" w:rsidRDefault="004E203B" w:rsidP="007F7F09">
      <w:pPr>
        <w:tabs>
          <w:tab w:val="left" w:pos="720"/>
          <w:tab w:val="left" w:pos="1905"/>
        </w:tabs>
        <w:spacing w:line="48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END WHILE</w:t>
      </w:r>
    </w:p>
    <w:p w14:paraId="3A17CE7B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 xml:space="preserve">SET node’s next node to new node using course and hash key </w:t>
      </w:r>
    </w:p>
    <w:p w14:paraId="3E590B0B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END IF ELSE</w:t>
      </w:r>
    </w:p>
    <w:p w14:paraId="79096DF9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out: None</w:t>
      </w:r>
    </w:p>
    <w:p w14:paraId="79CCE682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nd function</w:t>
      </w:r>
    </w:p>
    <w:p w14:paraId="44B40F93" w14:textId="77777777" w:rsidR="004E203B" w:rsidRDefault="004E203B" w:rsidP="007F7F09">
      <w:pPr>
        <w:pBdr>
          <w:bottom w:val="single" w:sz="4" w:space="1" w:color="auto"/>
        </w:pBd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Function </w:t>
      </w:r>
      <w:proofErr w:type="spellStart"/>
      <w:r>
        <w:rPr>
          <w:rFonts w:ascii="Courier New" w:hAnsi="Courier New" w:cs="Courier New"/>
          <w:sz w:val="24"/>
          <w:szCs w:val="24"/>
        </w:rPr>
        <w:t>printAll</w:t>
      </w:r>
      <w:proofErr w:type="spellEnd"/>
    </w:p>
    <w:p w14:paraId="4AC6481A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in: None</w:t>
      </w:r>
    </w:p>
    <w:p w14:paraId="33C8F526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FOR every node in hash table</w:t>
      </w:r>
    </w:p>
    <w:p w14:paraId="3F717544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IF node’s key is not default value</w:t>
      </w:r>
    </w:p>
    <w:p w14:paraId="7EAC8FF6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Print information</w:t>
      </w:r>
    </w:p>
    <w:p w14:paraId="3D1BBD8A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 xml:space="preserve">CREATE </w:t>
      </w:r>
      <w:proofErr w:type="spellStart"/>
      <w:r>
        <w:rPr>
          <w:rFonts w:ascii="Courier New" w:hAnsi="Courier New" w:cs="Courier New"/>
          <w:sz w:val="24"/>
          <w:szCs w:val="24"/>
        </w:rPr>
        <w:t>nextNode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from node’s next pointer</w:t>
      </w:r>
    </w:p>
    <w:p w14:paraId="6C4323A2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 xml:space="preserve">WHILE </w:t>
      </w:r>
      <w:proofErr w:type="spellStart"/>
      <w:r>
        <w:rPr>
          <w:rFonts w:ascii="Courier New" w:hAnsi="Courier New" w:cs="Courier New"/>
          <w:sz w:val="24"/>
          <w:szCs w:val="24"/>
        </w:rPr>
        <w:t>nextNode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is not null</w:t>
      </w:r>
    </w:p>
    <w:p w14:paraId="66BAE926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Print information</w:t>
      </w:r>
    </w:p>
    <w:p w14:paraId="2B8F34D7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 xml:space="preserve">SET </w:t>
      </w:r>
      <w:proofErr w:type="spellStart"/>
      <w:r>
        <w:rPr>
          <w:rFonts w:ascii="Courier New" w:hAnsi="Courier New" w:cs="Courier New"/>
          <w:sz w:val="24"/>
          <w:szCs w:val="24"/>
        </w:rPr>
        <w:t>nextNode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to </w:t>
      </w:r>
      <w:proofErr w:type="spellStart"/>
      <w:r>
        <w:rPr>
          <w:rFonts w:ascii="Courier New" w:hAnsi="Courier New" w:cs="Courier New"/>
          <w:sz w:val="24"/>
          <w:szCs w:val="24"/>
        </w:rPr>
        <w:t>nextNode’s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next pointer</w:t>
      </w:r>
    </w:p>
    <w:p w14:paraId="2FEAF45F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END WHILE</w:t>
      </w:r>
    </w:p>
    <w:p w14:paraId="63ADB94D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END IF</w:t>
      </w:r>
    </w:p>
    <w:p w14:paraId="1AAAA22E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END FOR</w:t>
      </w:r>
    </w:p>
    <w:p w14:paraId="1F1C8512" w14:textId="77777777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Pass out: None</w:t>
      </w:r>
    </w:p>
    <w:p w14:paraId="2429CC85" w14:textId="216B11F8" w:rsidR="004E203B" w:rsidRDefault="004E203B" w:rsidP="007F7F09">
      <w:pPr>
        <w:tabs>
          <w:tab w:val="left" w:pos="720"/>
          <w:tab w:val="left" w:pos="1890"/>
        </w:tabs>
        <w:spacing w:line="480" w:lineRule="auto"/>
        <w:ind w:left="1890" w:hanging="198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nd function</w:t>
      </w:r>
    </w:p>
    <w:p w14:paraId="239D2E03" w14:textId="43EE2653" w:rsidR="004E203B" w:rsidRDefault="004E203B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 w:rsidRPr="004E203B">
        <w:rPr>
          <w:i/>
          <w:iCs/>
          <w:color w:val="auto"/>
        </w:rPr>
        <w:t>Tree</w:t>
      </w:r>
    </w:p>
    <w:p w14:paraId="3F6627B2" w14:textId="21E574EC" w:rsidR="004E203B" w:rsidRPr="00FD0613" w:rsidRDefault="004E203B" w:rsidP="007F7F09">
      <w:pPr>
        <w:pStyle w:val="ListParagraph"/>
        <w:numPr>
          <w:ilvl w:val="0"/>
          <w:numId w:val="3"/>
        </w:numPr>
        <w:tabs>
          <w:tab w:val="left" w:pos="720"/>
        </w:tabs>
        <w:spacing w:line="480" w:lineRule="auto"/>
        <w:rPr>
          <w:b/>
          <w:bCs/>
        </w:rPr>
      </w:pPr>
      <w:r w:rsidRPr="00FD0613">
        <w:rPr>
          <w:b/>
          <w:bCs/>
        </w:rPr>
        <w:t>File opening, reading, parsing, and formatting</w:t>
      </w:r>
    </w:p>
    <w:p w14:paraId="4D0DADD5" w14:textId="77777777" w:rsidR="004E203B" w:rsidRPr="00FD0613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Function Parser</w:t>
      </w:r>
    </w:p>
    <w:p w14:paraId="20D299E0" w14:textId="77777777" w:rsidR="004E203B" w:rsidRPr="00FD0613" w:rsidRDefault="004E203B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Pass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in: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 file name (file), the data type (type), and the separator character (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sep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)</w:t>
      </w:r>
    </w:p>
    <w:p w14:paraId="4A65E384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nitialize line variable for reading in data and Vector list</w:t>
      </w:r>
    </w:p>
    <w:p w14:paraId="41D6212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IF type is a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eFILE</w:t>
      </w:r>
      <w:proofErr w:type="spellEnd"/>
    </w:p>
    <w:p w14:paraId="4EC3E6E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Create input file stream for file</w:t>
      </w:r>
    </w:p>
    <w:p w14:paraId="4C7F3704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file is open</w:t>
      </w:r>
    </w:p>
    <w:p w14:paraId="476E6646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WHILE input file stream does not have errors</w:t>
      </w:r>
    </w:p>
    <w:p w14:paraId="715672C1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Read line</w:t>
      </w:r>
    </w:p>
    <w:p w14:paraId="1C7D4276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line is not empty</w:t>
      </w:r>
    </w:p>
    <w:p w14:paraId="0C6B7586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Push line to list</w:t>
      </w:r>
    </w:p>
    <w:p w14:paraId="11884231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3360013B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WHILE</w:t>
      </w:r>
    </w:p>
    <w:p w14:paraId="051C0D74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Close file</w:t>
      </w:r>
    </w:p>
    <w:p w14:paraId="203CC687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IF file is empty </w:t>
      </w:r>
    </w:p>
    <w:p w14:paraId="5698E309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Throw error</w:t>
      </w:r>
    </w:p>
    <w:p w14:paraId="424AC0BD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48D0DEC9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parseHeader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) &amp;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parseContent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)</w:t>
      </w:r>
    </w:p>
    <w:p w14:paraId="0FFFB3D7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LSE Throw error</w:t>
      </w:r>
    </w:p>
    <w:p w14:paraId="5FA30B62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 ELSE</w:t>
      </w:r>
    </w:p>
    <w:p w14:paraId="0CF884F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LSE</w:t>
      </w:r>
    </w:p>
    <w:p w14:paraId="3512EEA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Create input stream for user-entered data</w:t>
      </w:r>
    </w:p>
    <w:p w14:paraId="325B13A1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WHILE there are lines to process</w:t>
      </w:r>
    </w:p>
    <w:p w14:paraId="6B0CC47A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line is not empty</w:t>
      </w:r>
    </w:p>
    <w:p w14:paraId="63DA76FA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Push line to list</w:t>
      </w:r>
    </w:p>
    <w:p w14:paraId="4F133BF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2FF1840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WHILE</w:t>
      </w:r>
    </w:p>
    <w:p w14:paraId="5F63951A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input size is 0</w:t>
      </w:r>
    </w:p>
    <w:p w14:paraId="0A5BF0F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Throw error</w:t>
      </w:r>
    </w:p>
    <w:p w14:paraId="0439255B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1F5AC8C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parseContent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)</w:t>
      </w:r>
    </w:p>
    <w:p w14:paraId="78D6823D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 ELSE</w:t>
      </w:r>
    </w:p>
    <w:p w14:paraId="584F6495" w14:textId="77777777" w:rsidR="004E203B" w:rsidRPr="00FD0613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Pass out: Parser object</w:t>
      </w:r>
    </w:p>
    <w:p w14:paraId="78D27CD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3E0D618F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</w:p>
    <w:p w14:paraId="2264902E" w14:textId="77777777" w:rsidR="004E203B" w:rsidRPr="00FD0613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parseHeader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 xml:space="preserve"> // Potentially redundant function</w:t>
      </w:r>
    </w:p>
    <w:p w14:paraId="06FBF767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None</w:t>
      </w:r>
    </w:p>
    <w:p w14:paraId="0B4ED0D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Create stream for each line to be parsed</w:t>
      </w:r>
    </w:p>
    <w:p w14:paraId="69AF425D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Create item variable for storing header names</w:t>
      </w:r>
    </w:p>
    <w:p w14:paraId="0391DDB4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Create course object called header to store header lines</w:t>
      </w:r>
    </w:p>
    <w:p w14:paraId="0DF2F5CB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WHILE Not at the end of the line</w:t>
      </w:r>
    </w:p>
    <w:p w14:paraId="3CCC3773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Add item to header course </w:t>
      </w:r>
    </w:p>
    <w:p w14:paraId="0178144B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WHILE</w:t>
      </w:r>
    </w:p>
    <w:p w14:paraId="76AF28BB" w14:textId="77777777" w:rsidR="004E203B" w:rsidRPr="00FD0613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Pass out: None</w:t>
      </w:r>
    </w:p>
    <w:p w14:paraId="38BA8393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66566429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</w:p>
    <w:p w14:paraId="1B4D56DB" w14:textId="77777777" w:rsidR="004E203B" w:rsidRPr="00FD0613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parseContent</w:t>
      </w:r>
      <w:proofErr w:type="spellEnd"/>
    </w:p>
    <w:p w14:paraId="0109E0D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None</w:t>
      </w:r>
    </w:p>
    <w:p w14:paraId="73040E78" w14:textId="77777777" w:rsidR="004E203B" w:rsidRPr="00FD0613" w:rsidRDefault="004E203B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Initialize vector iterator index to beginning of the file + 1 to skip the header</w:t>
      </w:r>
    </w:p>
    <w:p w14:paraId="7DABF46C" w14:textId="77777777" w:rsidR="004E203B" w:rsidRPr="00FD0613" w:rsidRDefault="004E203B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FOR iterator doesn’t equal file end, increment iterator</w:t>
      </w:r>
    </w:p>
    <w:p w14:paraId="48CCCF17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Initialize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courseID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 xml:space="preserve">, </w:t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743188EF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FOR length of iterator’s line</w:t>
      </w:r>
    </w:p>
    <w:p w14:paraId="2B5F2206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F less than two elements in line</w:t>
      </w:r>
    </w:p>
    <w:p w14:paraId="7BA91AEA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Throw error</w:t>
      </w:r>
    </w:p>
    <w:p w14:paraId="217A81F0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LSE</w:t>
      </w:r>
    </w:p>
    <w:p w14:paraId="73D7A2A2" w14:textId="77777777" w:rsidR="004E203B" w:rsidRPr="00FD0613" w:rsidRDefault="004E203B" w:rsidP="007F7F09">
      <w:pPr>
        <w:tabs>
          <w:tab w:val="left" w:pos="720"/>
        </w:tabs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Add each element to array for creating the course object</w:t>
      </w:r>
    </w:p>
    <w:p w14:paraId="328727E0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 ELSE</w:t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06117C25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OR</w:t>
      </w:r>
    </w:p>
    <w:p w14:paraId="67D43AA8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Create course object and add it to courses</w:t>
      </w:r>
    </w:p>
    <w:p w14:paraId="53DB271B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FOR</w:t>
      </w:r>
    </w:p>
    <w:p w14:paraId="19781C1D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out: None</w:t>
      </w:r>
    </w:p>
    <w:p w14:paraId="2FDB4E31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0B53767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</w:p>
    <w:p w14:paraId="1BF52DDE" w14:textId="77777777" w:rsidR="004E203B" w:rsidRPr="00FD0613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validateCourseInfo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27ED67A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Array of courses, prerequisite course ID being tested</w:t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59AF435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FOR each element in array</w:t>
      </w:r>
    </w:p>
    <w:p w14:paraId="33B86017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a course ID matches prerequisite</w:t>
      </w:r>
    </w:p>
    <w:p w14:paraId="434B1E42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Return true</w:t>
      </w:r>
    </w:p>
    <w:p w14:paraId="33D4A3E4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7FA03A77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FOR</w:t>
      </w:r>
    </w:p>
    <w:p w14:paraId="40EFE2DD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Return false</w:t>
      </w:r>
    </w:p>
    <w:p w14:paraId="4DDF0709" w14:textId="77777777" w:rsidR="004E203B" w:rsidRPr="00FD0613" w:rsidRDefault="004E203B" w:rsidP="007F7F09">
      <w:pPr>
        <w:spacing w:line="480" w:lineRule="auto"/>
        <w:ind w:left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Pass out: Boolean representing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whether or not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 the course ID was found</w:t>
      </w:r>
    </w:p>
    <w:p w14:paraId="001DBA71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0F86302F" w14:textId="77777777" w:rsidR="004E203B" w:rsidRPr="00FD0613" w:rsidRDefault="004E203B" w:rsidP="007F7F09">
      <w:pPr>
        <w:spacing w:line="480" w:lineRule="auto"/>
        <w:rPr>
          <w:sz w:val="20"/>
          <w:szCs w:val="20"/>
        </w:rPr>
      </w:pPr>
    </w:p>
    <w:p w14:paraId="29F33838" w14:textId="77777777" w:rsidR="004E203B" w:rsidRPr="00FD0613" w:rsidRDefault="004E203B" w:rsidP="007F7F09">
      <w:pPr>
        <w:pStyle w:val="ListParagraph"/>
        <w:numPr>
          <w:ilvl w:val="0"/>
          <w:numId w:val="3"/>
        </w:numPr>
        <w:tabs>
          <w:tab w:val="left" w:pos="720"/>
        </w:tabs>
        <w:spacing w:line="480" w:lineRule="auto"/>
        <w:rPr>
          <w:rFonts w:cstheme="minorHAnsi"/>
          <w:b/>
          <w:bCs/>
        </w:rPr>
      </w:pPr>
      <w:r w:rsidRPr="00FD0613">
        <w:rPr>
          <w:rFonts w:cstheme="minorHAnsi"/>
          <w:b/>
          <w:bCs/>
        </w:rPr>
        <w:t>Course objects and data structures</w:t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72C08694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</w:p>
    <w:p w14:paraId="5EF7BDB2" w14:textId="77777777" w:rsidR="004E203B" w:rsidRPr="00FD0613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Struct BinarySearchTree</w:t>
      </w:r>
    </w:p>
    <w:p w14:paraId="61353F16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None</w:t>
      </w:r>
    </w:p>
    <w:p w14:paraId="52C21EA2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nitialize Node root and set root to null</w:t>
      </w:r>
    </w:p>
    <w:p w14:paraId="7C1E1F6A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nitialize int size and set to 0</w:t>
      </w:r>
    </w:p>
    <w:p w14:paraId="2AA81B4C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out: BinarySearchTree object</w:t>
      </w:r>
    </w:p>
    <w:p w14:paraId="233261FF" w14:textId="4BC30201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proofErr w:type="gramStart"/>
      <w:r w:rsidRPr="00FD0613">
        <w:rPr>
          <w:rFonts w:ascii="Courier New" w:hAnsi="Courier New" w:cs="Courier New"/>
          <w:sz w:val="20"/>
          <w:szCs w:val="20"/>
        </w:rPr>
        <w:t>End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 struct</w:t>
      </w:r>
    </w:p>
    <w:p w14:paraId="5104FBCF" w14:textId="77777777" w:rsidR="00F1342E" w:rsidRPr="00FD0613" w:rsidRDefault="00F1342E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</w:p>
    <w:p w14:paraId="5EE63280" w14:textId="77777777" w:rsidR="004E203B" w:rsidRPr="00FD0613" w:rsidRDefault="004E203B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Struct Course</w:t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</w:p>
    <w:p w14:paraId="402C418D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Course ID, course title, and prerequisites</w:t>
      </w:r>
    </w:p>
    <w:p w14:paraId="7CDB8B05" w14:textId="77777777" w:rsidR="004E203B" w:rsidRPr="00FD0613" w:rsidRDefault="004E203B" w:rsidP="007F7F09">
      <w:pPr>
        <w:tabs>
          <w:tab w:val="left" w:pos="720"/>
        </w:tabs>
        <w:spacing w:line="480" w:lineRule="auto"/>
        <w:ind w:left="720" w:hanging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nitialize class variables (ID, title, prerequisites array, key,)</w:t>
      </w:r>
    </w:p>
    <w:p w14:paraId="0D7145FE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out: Course object</w:t>
      </w:r>
    </w:p>
    <w:p w14:paraId="4D96C876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proofErr w:type="gramStart"/>
      <w:r w:rsidRPr="00FD0613">
        <w:rPr>
          <w:rFonts w:ascii="Courier New" w:hAnsi="Courier New" w:cs="Courier New"/>
          <w:sz w:val="20"/>
          <w:szCs w:val="20"/>
        </w:rPr>
        <w:t>End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 struct</w:t>
      </w:r>
    </w:p>
    <w:p w14:paraId="2C9530A2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</w:p>
    <w:p w14:paraId="7277818D" w14:textId="77777777" w:rsidR="004E203B" w:rsidRPr="00FD0613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Struct Node</w:t>
      </w:r>
    </w:p>
    <w:p w14:paraId="6DB20218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None OR course OR course, parent</w:t>
      </w:r>
    </w:p>
    <w:p w14:paraId="610746E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Declare Course, Left Node, Right Node, Parent Node</w:t>
      </w:r>
    </w:p>
    <w:p w14:paraId="6F390E2C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IF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None) // Default constructor</w:t>
      </w:r>
    </w:p>
    <w:p w14:paraId="7AE19588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Course to empty Course object</w:t>
      </w:r>
    </w:p>
    <w:p w14:paraId="3B3283CF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Left Node, Right Node, Parent Node to null</w:t>
      </w:r>
    </w:p>
    <w:p w14:paraId="1BF76A5A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ELSE IF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ourse) //Initialize with Course</w:t>
      </w:r>
    </w:p>
    <w:p w14:paraId="7DB7C37A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Course to passed in Course</w:t>
      </w:r>
    </w:p>
    <w:p w14:paraId="0DD315C9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parent, left, &amp; right nodes to null</w:t>
      </w:r>
    </w:p>
    <w:p w14:paraId="75F77A3C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ELSE IF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ourse, Node) //Initialize with Course and parent</w:t>
      </w:r>
    </w:p>
    <w:p w14:paraId="3219552C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Course to passed in Course, parent to passed in parent</w:t>
      </w:r>
    </w:p>
    <w:p w14:paraId="10E538C0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SET left &amp; right to null</w:t>
      </w:r>
    </w:p>
    <w:p w14:paraId="44BEE754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, ELSE IF, ELSE IF</w:t>
      </w:r>
    </w:p>
    <w:p w14:paraId="6ABD6997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out: Node object</w:t>
      </w:r>
    </w:p>
    <w:p w14:paraId="7F88AB28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proofErr w:type="gramStart"/>
      <w:r w:rsidRPr="00FD0613">
        <w:rPr>
          <w:rFonts w:ascii="Courier New" w:hAnsi="Courier New" w:cs="Courier New"/>
          <w:sz w:val="20"/>
          <w:szCs w:val="20"/>
        </w:rPr>
        <w:t>End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 xml:space="preserve"> struct</w:t>
      </w:r>
    </w:p>
    <w:p w14:paraId="391B0D8D" w14:textId="77777777" w:rsidR="004E203B" w:rsidRPr="00FD0613" w:rsidRDefault="004E203B" w:rsidP="007F7F09">
      <w:pPr>
        <w:spacing w:line="480" w:lineRule="auto"/>
        <w:rPr>
          <w:rFonts w:cstheme="minorHAnsi"/>
          <w:i/>
          <w:iCs/>
        </w:rPr>
      </w:pPr>
      <w:r w:rsidRPr="00FD0613">
        <w:rPr>
          <w:rFonts w:cstheme="minorHAnsi"/>
          <w:i/>
          <w:iCs/>
        </w:rPr>
        <w:t xml:space="preserve">Note: If, else if, else if are </w:t>
      </w:r>
      <w:proofErr w:type="gramStart"/>
      <w:r w:rsidRPr="00FD0613">
        <w:rPr>
          <w:rFonts w:cstheme="minorHAnsi"/>
          <w:i/>
          <w:iCs/>
        </w:rPr>
        <w:t>actually constructors</w:t>
      </w:r>
      <w:proofErr w:type="gramEnd"/>
      <w:r w:rsidRPr="00FD0613">
        <w:rPr>
          <w:rFonts w:cstheme="minorHAnsi"/>
          <w:i/>
          <w:iCs/>
        </w:rPr>
        <w:t xml:space="preserve">, but for simplicity’s sake they have been written as conditional statements. </w:t>
      </w:r>
    </w:p>
    <w:p w14:paraId="5DE3A2FA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</w:p>
    <w:p w14:paraId="00F038FA" w14:textId="77777777" w:rsidR="004E203B" w:rsidRPr="00FD0613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addCourse</w:t>
      </w:r>
      <w:proofErr w:type="spellEnd"/>
    </w:p>
    <w:p w14:paraId="1AC66E5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Current node, Course object</w:t>
      </w:r>
    </w:p>
    <w:p w14:paraId="4984D1AF" w14:textId="77777777" w:rsidR="004E203B" w:rsidRPr="00FD0613" w:rsidRDefault="004E203B" w:rsidP="007F7F09">
      <w:pPr>
        <w:tabs>
          <w:tab w:val="left" w:pos="720"/>
          <w:tab w:val="left" w:pos="3108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F BinarySearchTree root is null</w:t>
      </w:r>
    </w:p>
    <w:p w14:paraId="076CFB22" w14:textId="77777777" w:rsidR="004E203B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SET root to new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ourse)</w:t>
      </w:r>
    </w:p>
    <w:p w14:paraId="4CC69092" w14:textId="4950DB13" w:rsidR="000206C2" w:rsidRPr="00FD0613" w:rsidRDefault="000206C2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>INCREMENT size</w:t>
      </w:r>
    </w:p>
    <w:p w14:paraId="7AEB0D55" w14:textId="77777777" w:rsidR="004E203B" w:rsidRPr="00FD0613" w:rsidRDefault="004E203B" w:rsidP="007F7F09">
      <w:pPr>
        <w:tabs>
          <w:tab w:val="left" w:pos="720"/>
        </w:tabs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ELSE </w:t>
      </w:r>
    </w:p>
    <w:p w14:paraId="266B68BF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IF Course id is less than or equal to current node course id </w:t>
      </w:r>
    </w:p>
    <w:p w14:paraId="019E2C66" w14:textId="77777777" w:rsidR="004E203B" w:rsidRPr="00FD0613" w:rsidRDefault="004E203B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F current Node’s left pointer is null</w:t>
      </w:r>
    </w:p>
    <w:p w14:paraId="2C1A03B2" w14:textId="77777777" w:rsidR="004E203B" w:rsidRDefault="004E203B" w:rsidP="007F7F09">
      <w:pPr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SET current Node’s left pointer to new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ourse, Current node)</w:t>
      </w:r>
    </w:p>
    <w:p w14:paraId="277331AD" w14:textId="094591AB" w:rsidR="00A66B73" w:rsidRPr="00FD0613" w:rsidRDefault="00A66B73" w:rsidP="007F7F09">
      <w:pPr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NCREMENT size</w:t>
      </w:r>
    </w:p>
    <w:p w14:paraId="7D0C97C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ELSE </w:t>
      </w:r>
    </w:p>
    <w:p w14:paraId="6728C4DD" w14:textId="77777777" w:rsidR="004E203B" w:rsidRPr="00FD0613" w:rsidRDefault="004E203B" w:rsidP="007F7F09">
      <w:pPr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addCourse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urrent node’s left, course)</w:t>
      </w:r>
    </w:p>
    <w:p w14:paraId="221540A8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 ELSE</w:t>
      </w:r>
    </w:p>
    <w:p w14:paraId="245E35DD" w14:textId="77777777" w:rsidR="004E203B" w:rsidRPr="00FD0613" w:rsidRDefault="004E203B" w:rsidP="007F7F09">
      <w:pPr>
        <w:tabs>
          <w:tab w:val="left" w:pos="1440"/>
        </w:tabs>
        <w:spacing w:line="480" w:lineRule="auto"/>
        <w:ind w:left="1440" w:hanging="153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LSE //Course id is greater than current node course id</w:t>
      </w:r>
    </w:p>
    <w:p w14:paraId="4D45280A" w14:textId="77777777" w:rsidR="004E203B" w:rsidRPr="00FD0613" w:rsidRDefault="004E203B" w:rsidP="007F7F09">
      <w:pPr>
        <w:tabs>
          <w:tab w:val="left" w:pos="1440"/>
        </w:tabs>
        <w:spacing w:line="480" w:lineRule="auto"/>
        <w:ind w:left="1440" w:hanging="153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IF current Node’s right pointer is null</w:t>
      </w:r>
    </w:p>
    <w:p w14:paraId="711DEFC8" w14:textId="77777777" w:rsidR="004E203B" w:rsidRDefault="004E203B" w:rsidP="007F7F09">
      <w:pPr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SET current Node’s right pointer to new </w:t>
      </w:r>
      <w:proofErr w:type="gramStart"/>
      <w:r w:rsidRPr="00FD0613">
        <w:rPr>
          <w:rFonts w:ascii="Courier New" w:hAnsi="Courier New" w:cs="Courier New"/>
          <w:sz w:val="20"/>
          <w:szCs w:val="20"/>
        </w:rPr>
        <w:t>node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ourse, current Node)</w:t>
      </w:r>
    </w:p>
    <w:p w14:paraId="7A614703" w14:textId="00EE2891" w:rsidR="00A66B73" w:rsidRPr="00FD0613" w:rsidRDefault="00A66B73" w:rsidP="007F7F09">
      <w:pPr>
        <w:spacing w:line="480" w:lineRule="auto"/>
        <w:ind w:left="288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INCREMENT size</w:t>
      </w:r>
    </w:p>
    <w:p w14:paraId="2484B7E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LSE</w:t>
      </w:r>
    </w:p>
    <w:p w14:paraId="1290EB13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addCourse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current node’s right, course)</w:t>
      </w:r>
    </w:p>
    <w:p w14:paraId="5C96E190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END IF ELSE</w:t>
      </w:r>
    </w:p>
    <w:p w14:paraId="23582ADB" w14:textId="77777777" w:rsidR="004E203B" w:rsidRPr="00FD0613" w:rsidRDefault="004E203B" w:rsidP="007F7F09">
      <w:pPr>
        <w:spacing w:line="480" w:lineRule="auto"/>
        <w:ind w:left="1440" w:hanging="144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 ELSE</w:t>
      </w:r>
    </w:p>
    <w:p w14:paraId="0870C95C" w14:textId="77777777" w:rsidR="004E203B" w:rsidRPr="00FD0613" w:rsidRDefault="004E203B" w:rsidP="007F7F09">
      <w:pPr>
        <w:spacing w:line="480" w:lineRule="auto"/>
        <w:ind w:left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IF ELSE</w:t>
      </w:r>
    </w:p>
    <w:p w14:paraId="69E991EE" w14:textId="77777777" w:rsidR="004E203B" w:rsidRPr="00FD0613" w:rsidRDefault="004E203B" w:rsidP="007F7F09">
      <w:pPr>
        <w:spacing w:line="480" w:lineRule="auto"/>
        <w:ind w:left="720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Pass out: None</w:t>
      </w:r>
    </w:p>
    <w:p w14:paraId="40904A8D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7A88DD0F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</w:p>
    <w:p w14:paraId="6F95807B" w14:textId="77777777" w:rsidR="004E203B" w:rsidRPr="00FD0613" w:rsidRDefault="004E203B" w:rsidP="007F7F09">
      <w:pPr>
        <w:pStyle w:val="ListParagraph"/>
        <w:numPr>
          <w:ilvl w:val="0"/>
          <w:numId w:val="3"/>
        </w:numPr>
        <w:spacing w:line="480" w:lineRule="auto"/>
        <w:rPr>
          <w:rFonts w:cstheme="minorHAnsi"/>
          <w:b/>
          <w:bCs/>
        </w:rPr>
      </w:pPr>
      <w:r w:rsidRPr="00FD0613">
        <w:rPr>
          <w:rFonts w:cstheme="minorHAnsi"/>
          <w:b/>
          <w:bCs/>
        </w:rPr>
        <w:t>Print course information &amp; prerequisites</w:t>
      </w:r>
    </w:p>
    <w:p w14:paraId="556EEE96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</w:p>
    <w:p w14:paraId="1BC3CCBB" w14:textId="77777777" w:rsidR="004E203B" w:rsidRPr="00FD0613" w:rsidRDefault="004E203B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Pr="00FD0613">
        <w:rPr>
          <w:rFonts w:ascii="Courier New" w:hAnsi="Courier New" w:cs="Courier New"/>
          <w:sz w:val="20"/>
          <w:szCs w:val="20"/>
        </w:rPr>
        <w:t>inOrderPrintAll</w:t>
      </w:r>
      <w:proofErr w:type="spellEnd"/>
    </w:p>
    <w:p w14:paraId="4191EC6A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ass in: Node to start at</w:t>
      </w:r>
    </w:p>
    <w:p w14:paraId="1627671E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F Node is null</w:t>
      </w:r>
    </w:p>
    <w:p w14:paraId="00AB9DC1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>RETURN</w:t>
      </w:r>
    </w:p>
    <w:p w14:paraId="52CF9CE6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01C30EB5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IF Node’s left child is not null</w:t>
      </w:r>
    </w:p>
    <w:p w14:paraId="3317EAF4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</w:r>
      <w:r w:rsidRPr="00FD0613">
        <w:rPr>
          <w:rFonts w:ascii="Courier New" w:hAnsi="Courier New" w:cs="Courier New"/>
          <w:sz w:val="20"/>
          <w:szCs w:val="20"/>
        </w:rPr>
        <w:tab/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inOrderPrintAll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Node’s left child)</w:t>
      </w:r>
    </w:p>
    <w:p w14:paraId="379D6B22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END IF</w:t>
      </w:r>
    </w:p>
    <w:p w14:paraId="2D23D5B0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>Print course information</w:t>
      </w:r>
    </w:p>
    <w:p w14:paraId="52C98EB6" w14:textId="7777777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ab/>
        <w:t xml:space="preserve">Call: </w:t>
      </w:r>
      <w:proofErr w:type="spellStart"/>
      <w:proofErr w:type="gramStart"/>
      <w:r w:rsidRPr="00FD0613">
        <w:rPr>
          <w:rFonts w:ascii="Courier New" w:hAnsi="Courier New" w:cs="Courier New"/>
          <w:sz w:val="20"/>
          <w:szCs w:val="20"/>
        </w:rPr>
        <w:t>inOrderPrintAll</w:t>
      </w:r>
      <w:proofErr w:type="spellEnd"/>
      <w:r w:rsidRPr="00FD0613">
        <w:rPr>
          <w:rFonts w:ascii="Courier New" w:hAnsi="Courier New" w:cs="Courier New"/>
          <w:sz w:val="20"/>
          <w:szCs w:val="20"/>
        </w:rPr>
        <w:t>(</w:t>
      </w:r>
      <w:proofErr w:type="gramEnd"/>
      <w:r w:rsidRPr="00FD0613">
        <w:rPr>
          <w:rFonts w:ascii="Courier New" w:hAnsi="Courier New" w:cs="Courier New"/>
          <w:sz w:val="20"/>
          <w:szCs w:val="20"/>
        </w:rPr>
        <w:t>Node’s right child)</w:t>
      </w:r>
    </w:p>
    <w:p w14:paraId="7F3FF0BC" w14:textId="51115747" w:rsidR="004E203B" w:rsidRPr="00FD0613" w:rsidRDefault="004E203B" w:rsidP="007F7F09">
      <w:pPr>
        <w:spacing w:line="480" w:lineRule="auto"/>
        <w:rPr>
          <w:rFonts w:ascii="Courier New" w:hAnsi="Courier New" w:cs="Courier New"/>
          <w:sz w:val="20"/>
          <w:szCs w:val="20"/>
        </w:rPr>
      </w:pPr>
      <w:r w:rsidRPr="00FD0613">
        <w:rPr>
          <w:rFonts w:ascii="Courier New" w:hAnsi="Courier New" w:cs="Courier New"/>
          <w:sz w:val="20"/>
          <w:szCs w:val="20"/>
        </w:rPr>
        <w:t>End function</w:t>
      </w:r>
    </w:p>
    <w:p w14:paraId="4010E5A1" w14:textId="7BFB37E0" w:rsidR="004E5046" w:rsidRPr="00351AFD" w:rsidRDefault="004E5046" w:rsidP="007F7F09">
      <w:pPr>
        <w:pStyle w:val="Heading2"/>
        <w:spacing w:line="480" w:lineRule="auto"/>
        <w:ind w:left="360"/>
        <w15:collapsed/>
        <w:rPr>
          <w:i/>
          <w:iCs/>
          <w:color w:val="auto"/>
        </w:rPr>
      </w:pPr>
      <w:r w:rsidRPr="00351AFD">
        <w:rPr>
          <w:i/>
          <w:iCs/>
          <w:color w:val="auto"/>
        </w:rPr>
        <w:t>Menu</w:t>
      </w:r>
    </w:p>
    <w:p w14:paraId="0A13F657" w14:textId="77777777" w:rsidR="00C83F8F" w:rsidRPr="00F0269E" w:rsidRDefault="00C83F8F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 w:rsidRPr="00F0269E">
        <w:rPr>
          <w:rFonts w:ascii="Courier New" w:hAnsi="Courier New" w:cs="Courier New"/>
        </w:rPr>
        <w:t>parseContent</w:t>
      </w:r>
      <w:proofErr w:type="spellEnd"/>
    </w:p>
    <w:p w14:paraId="3ADE23A0" w14:textId="77777777" w:rsidR="00C83F8F" w:rsidRPr="00F0269E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data structure</w:t>
      </w:r>
    </w:p>
    <w:p w14:paraId="7709778E" w14:textId="77777777" w:rsidR="00C83F8F" w:rsidRPr="00F0269E" w:rsidRDefault="00C83F8F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Initialize vector iterator index to beginning of the file + 1 to skip the header</w:t>
      </w:r>
    </w:p>
    <w:p w14:paraId="413C78E6" w14:textId="77777777" w:rsidR="00C83F8F" w:rsidRPr="00F0269E" w:rsidRDefault="00C83F8F" w:rsidP="007F7F09">
      <w:pPr>
        <w:tabs>
          <w:tab w:val="left" w:pos="720"/>
        </w:tabs>
        <w:spacing w:line="480" w:lineRule="auto"/>
        <w:ind w:firstLine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>FOR iterator doesn’t equal file end, increment iterator</w:t>
      </w:r>
    </w:p>
    <w:p w14:paraId="47F6E233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nitialize </w:t>
      </w:r>
      <w:proofErr w:type="spellStart"/>
      <w:r>
        <w:rPr>
          <w:rFonts w:ascii="Courier New" w:hAnsi="Courier New" w:cs="Courier New"/>
        </w:rPr>
        <w:t>courseID</w:t>
      </w:r>
      <w:proofErr w:type="spellEnd"/>
      <w:r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6550A5C7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length of iterator’s line</w:t>
      </w:r>
    </w:p>
    <w:p w14:paraId="61F4A8AB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less than two elements in line</w:t>
      </w:r>
    </w:p>
    <w:p w14:paraId="01F79F1D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hrow error</w:t>
      </w:r>
    </w:p>
    <w:p w14:paraId="139FB9BC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</w:t>
      </w:r>
    </w:p>
    <w:p w14:paraId="71A51C7D" w14:textId="77777777" w:rsidR="00C83F8F" w:rsidRDefault="00C83F8F" w:rsidP="007F7F09">
      <w:pPr>
        <w:tabs>
          <w:tab w:val="left" w:pos="720"/>
        </w:tabs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d each element to array for creating the course object</w:t>
      </w:r>
    </w:p>
    <w:p w14:paraId="6642EB48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 ELS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30491D5F" w14:textId="77777777" w:rsidR="00C83F8F" w:rsidRDefault="00C83F8F" w:rsidP="007F7F09">
      <w:pPr>
        <w:tabs>
          <w:tab w:val="left" w:pos="720"/>
        </w:tabs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OR</w:t>
      </w:r>
    </w:p>
    <w:p w14:paraId="7FF894C8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F data structure’s 1</w:t>
      </w:r>
      <w:r w:rsidRPr="00055EE0">
        <w:rPr>
          <w:rFonts w:ascii="Courier New" w:hAnsi="Courier New" w:cs="Courier New"/>
          <w:vertAlign w:val="superscript"/>
        </w:rPr>
        <w:t>st</w:t>
      </w:r>
      <w:r>
        <w:rPr>
          <w:rFonts w:ascii="Courier New" w:hAnsi="Courier New" w:cs="Courier New"/>
        </w:rPr>
        <w:t xml:space="preserve"> element is null</w:t>
      </w:r>
    </w:p>
    <w:p w14:paraId="7E70C399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reate empty Node object node</w:t>
      </w:r>
    </w:p>
    <w:p w14:paraId="470CCA07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SE</w:t>
      </w:r>
    </w:p>
    <w:p w14:paraId="50AF5BB6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node to data structure’s 1</w:t>
      </w:r>
      <w:r w:rsidRPr="005B5A78">
        <w:rPr>
          <w:rFonts w:ascii="Courier New" w:hAnsi="Courier New" w:cs="Courier New"/>
          <w:vertAlign w:val="superscript"/>
        </w:rPr>
        <w:t>st</w:t>
      </w:r>
      <w:r>
        <w:rPr>
          <w:rFonts w:ascii="Courier New" w:hAnsi="Courier New" w:cs="Courier New"/>
        </w:rPr>
        <w:t xml:space="preserve"> element</w:t>
      </w:r>
    </w:p>
    <w:p w14:paraId="725E47E8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END IF ELSE </w:t>
      </w:r>
    </w:p>
    <w:p w14:paraId="25F9739D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Call: data structure’s </w:t>
      </w:r>
      <w:proofErr w:type="spellStart"/>
      <w:proofErr w:type="gramStart"/>
      <w:r>
        <w:rPr>
          <w:rFonts w:ascii="Courier New" w:hAnsi="Courier New" w:cs="Courier New"/>
        </w:rPr>
        <w:t>addCourse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node, course)</w:t>
      </w:r>
    </w:p>
    <w:p w14:paraId="6DD509E7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FOR</w:t>
      </w:r>
    </w:p>
    <w:p w14:paraId="20E9C1C8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None</w:t>
      </w:r>
    </w:p>
    <w:p w14:paraId="42BBC7A2" w14:textId="77777777" w:rsidR="00C83F8F" w:rsidRDefault="00C83F8F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38E6719C" w14:textId="77777777" w:rsidR="00C83F8F" w:rsidRPr="005B5A78" w:rsidRDefault="00C83F8F" w:rsidP="007F7F09">
      <w:pPr>
        <w:pBdr>
          <w:bottom w:val="single" w:sz="4" w:space="1" w:color="auto"/>
        </w:pBdr>
        <w:spacing w:line="480" w:lineRule="auto"/>
        <w:rPr>
          <w:rFonts w:cstheme="minorHAnsi"/>
          <w:i/>
          <w:iCs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 xml:space="preserve">Note: this </w:t>
      </w:r>
      <w:proofErr w:type="spellStart"/>
      <w:r>
        <w:rPr>
          <w:rFonts w:cstheme="minorHAnsi"/>
          <w:i/>
          <w:iCs/>
          <w:sz w:val="24"/>
          <w:szCs w:val="24"/>
        </w:rPr>
        <w:t>parseContent</w:t>
      </w:r>
      <w:proofErr w:type="spellEnd"/>
      <w:r>
        <w:rPr>
          <w:rFonts w:cstheme="minorHAnsi"/>
          <w:i/>
          <w:iCs/>
          <w:sz w:val="24"/>
          <w:szCs w:val="24"/>
        </w:rPr>
        <w:t xml:space="preserve"> function would only apply if the user was choosing the data structure. Otherwise, this function is unnecessary. However, for modularity purposes, this </w:t>
      </w:r>
      <w:proofErr w:type="spellStart"/>
      <w:r>
        <w:rPr>
          <w:rFonts w:cstheme="minorHAnsi"/>
          <w:i/>
          <w:iCs/>
          <w:sz w:val="24"/>
          <w:szCs w:val="24"/>
        </w:rPr>
        <w:t>parseContent</w:t>
      </w:r>
      <w:proofErr w:type="spellEnd"/>
      <w:r>
        <w:rPr>
          <w:rFonts w:cstheme="minorHAnsi"/>
          <w:i/>
          <w:iCs/>
          <w:sz w:val="24"/>
          <w:szCs w:val="24"/>
        </w:rPr>
        <w:t xml:space="preserve"> function is optimal. </w:t>
      </w:r>
    </w:p>
    <w:p w14:paraId="7BA14CC1" w14:textId="77777777" w:rsidR="00C83F8F" w:rsidRPr="00F0269E" w:rsidRDefault="00C83F8F" w:rsidP="007F7F09">
      <w:pPr>
        <w:pBdr>
          <w:bottom w:val="single" w:sz="4" w:space="1" w:color="auto"/>
        </w:pBdr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r>
        <w:rPr>
          <w:rFonts w:ascii="Courier New" w:hAnsi="Courier New" w:cs="Courier New"/>
        </w:rPr>
        <w:t>menu</w:t>
      </w:r>
    </w:p>
    <w:p w14:paraId="760A7535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Pass in: </w:t>
      </w:r>
      <w:r>
        <w:rPr>
          <w:rFonts w:ascii="Courier New" w:hAnsi="Courier New" w:cs="Courier New"/>
        </w:rPr>
        <w:t>None</w:t>
      </w:r>
    </w:p>
    <w:p w14:paraId="0A3F5E14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exit Boolean and set to false</w:t>
      </w:r>
    </w:p>
    <w:p w14:paraId="3C08E76E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exit is false</w:t>
      </w:r>
    </w:p>
    <w:p w14:paraId="3CA32959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int menu options</w:t>
      </w:r>
    </w:p>
    <w:p w14:paraId="5A76129F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PUT menu choice</w:t>
      </w:r>
    </w:p>
    <w:p w14:paraId="7EB54F0D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WITCH menu choice</w:t>
      </w:r>
    </w:p>
    <w:p w14:paraId="0CA69824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menu choice is load data structure</w:t>
      </w:r>
    </w:p>
    <w:p w14:paraId="6E275EA3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NPUT file path</w:t>
      </w:r>
    </w:p>
    <w:p w14:paraId="776690F1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NPUT data type</w:t>
      </w:r>
    </w:p>
    <w:p w14:paraId="34D365F6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REATE data structure</w:t>
      </w:r>
    </w:p>
    <w:p w14:paraId="2CFB6450" w14:textId="77777777" w:rsidR="00C83F8F" w:rsidRDefault="00C83F8F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REATE </w:t>
      </w:r>
      <w:proofErr w:type="gramStart"/>
      <w:r>
        <w:rPr>
          <w:rFonts w:ascii="Courier New" w:hAnsi="Courier New" w:cs="Courier New"/>
        </w:rPr>
        <w:t>Parser(</w:t>
      </w:r>
      <w:proofErr w:type="gramEnd"/>
      <w:r>
        <w:rPr>
          <w:rFonts w:ascii="Courier New" w:hAnsi="Courier New" w:cs="Courier New"/>
        </w:rPr>
        <w:t>file path, data type, data separator character)</w:t>
      </w:r>
    </w:p>
    <w:p w14:paraId="434411A7" w14:textId="77777777" w:rsidR="00C83F8F" w:rsidRDefault="00C83F8F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spellStart"/>
      <w:proofErr w:type="gramStart"/>
      <w:r>
        <w:rPr>
          <w:rFonts w:ascii="Courier New" w:hAnsi="Courier New" w:cs="Courier New"/>
        </w:rPr>
        <w:t>parseContent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empty data structure)</w:t>
      </w:r>
    </w:p>
    <w:p w14:paraId="2565FD2D" w14:textId="77777777" w:rsidR="00C83F8F" w:rsidRDefault="00C83F8F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REAK</w:t>
      </w:r>
    </w:p>
    <w:p w14:paraId="54AE6217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 IF menu choice is print course list</w:t>
      </w:r>
    </w:p>
    <w:p w14:paraId="40F5F5C8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Call: data structure’s print method</w:t>
      </w:r>
    </w:p>
    <w:p w14:paraId="36E2C2F0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BREAK</w:t>
      </w:r>
    </w:p>
    <w:p w14:paraId="345D3D64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LSE IF menu choice is print specific course</w:t>
      </w:r>
    </w:p>
    <w:p w14:paraId="7808F4C0" w14:textId="77777777" w:rsidR="00C83F8F" w:rsidRDefault="00C83F8F" w:rsidP="007F7F09">
      <w:pPr>
        <w:spacing w:line="480" w:lineRule="auto"/>
        <w:ind w:left="144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NPUT desired course</w:t>
      </w:r>
    </w:p>
    <w:p w14:paraId="0AA25846" w14:textId="77777777" w:rsidR="00C83F8F" w:rsidRDefault="00C83F8F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all: data structure’s modified print method with desired course id</w:t>
      </w:r>
    </w:p>
    <w:p w14:paraId="112125E9" w14:textId="77777777" w:rsidR="00C83F8F" w:rsidRDefault="00C83F8F" w:rsidP="007F7F09">
      <w:pPr>
        <w:spacing w:line="480" w:lineRule="auto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REAK</w:t>
      </w:r>
    </w:p>
    <w:p w14:paraId="3FB82320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SE IF menu choice is exit</w:t>
      </w:r>
    </w:p>
    <w:p w14:paraId="16286768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T exit to true</w:t>
      </w:r>
    </w:p>
    <w:p w14:paraId="2713C006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BREAK</w:t>
      </w:r>
    </w:p>
    <w:p w14:paraId="3BBA6558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LSE</w:t>
      </w:r>
    </w:p>
    <w:p w14:paraId="78CEBF86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rint error message</w:t>
      </w:r>
    </w:p>
    <w:p w14:paraId="2E9680BA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BREAK</w:t>
      </w:r>
    </w:p>
    <w:p w14:paraId="5ED51B96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, ELSE IF, ELSE IF, ELSE IF, ELSE</w:t>
      </w:r>
    </w:p>
    <w:p w14:paraId="3090364A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SWITCH</w:t>
      </w:r>
    </w:p>
    <w:p w14:paraId="277F84D5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WHILE</w:t>
      </w:r>
    </w:p>
    <w:p w14:paraId="6217B1F3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rint exit message</w:t>
      </w:r>
    </w:p>
    <w:p w14:paraId="4212978F" w14:textId="77777777" w:rsidR="00C83F8F" w:rsidRDefault="00C83F8F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ose program</w:t>
      </w:r>
    </w:p>
    <w:p w14:paraId="00103C99" w14:textId="5E1CDE4A" w:rsidR="000B091B" w:rsidRDefault="000B091B" w:rsidP="007F7F09">
      <w:pPr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ss out: None</w:t>
      </w:r>
    </w:p>
    <w:p w14:paraId="77EDFA02" w14:textId="0EF24BA7" w:rsidR="0070686B" w:rsidRPr="00C83F8F" w:rsidRDefault="00C83F8F" w:rsidP="007F7F09">
      <w:pPr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5CFF64B" w14:textId="3266164F" w:rsidR="00FD41C3" w:rsidRPr="00351AFD" w:rsidRDefault="00D72069" w:rsidP="007F7F09">
      <w:pPr>
        <w:pStyle w:val="Heading2"/>
        <w:spacing w:line="480" w:lineRule="auto"/>
        <w:ind w:left="360"/>
        <w15:collapsed/>
        <w:rPr>
          <w:i/>
          <w:iCs/>
          <w:color w:val="auto"/>
        </w:rPr>
      </w:pPr>
      <w:r w:rsidRPr="00351AFD">
        <w:rPr>
          <w:i/>
          <w:iCs/>
          <w:color w:val="auto"/>
        </w:rPr>
        <w:t>Ordered Print</w:t>
      </w:r>
    </w:p>
    <w:p w14:paraId="2CEC2897" w14:textId="7E1224A2" w:rsidR="00AF7E4D" w:rsidRPr="00F0269E" w:rsidRDefault="00AF7E4D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 xml:space="preserve">Function </w:t>
      </w:r>
      <w:proofErr w:type="spellStart"/>
      <w:r>
        <w:rPr>
          <w:rFonts w:ascii="Courier New" w:hAnsi="Courier New" w:cs="Courier New"/>
        </w:rPr>
        <w:t>sortedPrint</w:t>
      </w:r>
      <w:proofErr w:type="spellEnd"/>
    </w:p>
    <w:p w14:paraId="7ADE06AA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 w:rsidRPr="00F0269E">
        <w:rPr>
          <w:rFonts w:ascii="Courier New" w:hAnsi="Courier New" w:cs="Courier New"/>
        </w:rPr>
        <w:tab/>
        <w:t xml:space="preserve">Pass </w:t>
      </w:r>
      <w:proofErr w:type="gramStart"/>
      <w:r w:rsidRPr="00F0269E">
        <w:rPr>
          <w:rFonts w:ascii="Courier New" w:hAnsi="Courier New" w:cs="Courier New"/>
        </w:rPr>
        <w:t>in:</w:t>
      </w:r>
      <w:proofErr w:type="gramEnd"/>
      <w:r w:rsidRPr="00F0269E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data structure</w:t>
      </w:r>
    </w:p>
    <w:p w14:paraId="32B2917C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CREATE Vector equal to data structure’s size</w:t>
      </w:r>
    </w:p>
    <w:p w14:paraId="078400EA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TERATE through data structure and add elements to Vector</w:t>
      </w:r>
    </w:p>
    <w:p w14:paraId="6E23D3B1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gramStart"/>
      <w:r>
        <w:rPr>
          <w:rFonts w:ascii="Courier New" w:hAnsi="Courier New" w:cs="Courier New"/>
        </w:rPr>
        <w:t>quicksort(</w:t>
      </w:r>
      <w:proofErr w:type="gramEnd"/>
      <w:r>
        <w:rPr>
          <w:rFonts w:ascii="Courier New" w:hAnsi="Courier New" w:cs="Courier New"/>
        </w:rPr>
        <w:t>Vector reference, beginning index (default: 0), end index (default: data structure’s size -1))</w:t>
      </w:r>
    </w:p>
    <w:p w14:paraId="6F7D2077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TERATE through Vector and print each element</w:t>
      </w:r>
    </w:p>
    <w:p w14:paraId="2E53561D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ss out: None</w:t>
      </w:r>
    </w:p>
    <w:p w14:paraId="4E1B6B21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0CE9AD9A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7BB5B3E6" w14:textId="77777777" w:rsidR="00AF7E4D" w:rsidRDefault="00AF7E4D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 quicksort</w:t>
      </w:r>
    </w:p>
    <w:p w14:paraId="04C37F49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Vector reference, beginning index, end index</w:t>
      </w:r>
    </w:p>
    <w:p w14:paraId="5AF6C964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int mid to zero</w:t>
      </w:r>
    </w:p>
    <w:p w14:paraId="4898F22C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F beginning index is greater than or equal to end index</w:t>
      </w:r>
    </w:p>
    <w:p w14:paraId="2E8F4A97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RETURN</w:t>
      </w:r>
    </w:p>
    <w:p w14:paraId="4A2D5D12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IF</w:t>
      </w:r>
    </w:p>
    <w:p w14:paraId="495849B0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gramStart"/>
      <w:r>
        <w:rPr>
          <w:rFonts w:ascii="Courier New" w:hAnsi="Courier New" w:cs="Courier New"/>
        </w:rPr>
        <w:t>partition(</w:t>
      </w:r>
      <w:proofErr w:type="gramEnd"/>
      <w:r>
        <w:rPr>
          <w:rFonts w:ascii="Courier New" w:hAnsi="Courier New" w:cs="Courier New"/>
        </w:rPr>
        <w:t>Vector reference, beginning index, end index) and assign returned value to mid</w:t>
      </w:r>
    </w:p>
    <w:p w14:paraId="5B0FD015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gramStart"/>
      <w:r>
        <w:rPr>
          <w:rFonts w:ascii="Courier New" w:hAnsi="Courier New" w:cs="Courier New"/>
        </w:rPr>
        <w:t>quicksort(</w:t>
      </w:r>
      <w:proofErr w:type="gramEnd"/>
      <w:r>
        <w:rPr>
          <w:rFonts w:ascii="Courier New" w:hAnsi="Courier New" w:cs="Courier New"/>
        </w:rPr>
        <w:t>Vector reference, beginning index, mid)</w:t>
      </w:r>
    </w:p>
    <w:p w14:paraId="08AEAC18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gramStart"/>
      <w:r>
        <w:rPr>
          <w:rFonts w:ascii="Courier New" w:hAnsi="Courier New" w:cs="Courier New"/>
        </w:rPr>
        <w:t>quicksort(</w:t>
      </w:r>
      <w:proofErr w:type="gramEnd"/>
      <w:r>
        <w:rPr>
          <w:rFonts w:ascii="Courier New" w:hAnsi="Courier New" w:cs="Courier New"/>
        </w:rPr>
        <w:t>Vector reference, mid + 1, end index)</w:t>
      </w:r>
    </w:p>
    <w:p w14:paraId="300CCEDD" w14:textId="77777777" w:rsidR="00AF7E4D" w:rsidRDefault="00AF7E4D" w:rsidP="007F7F09">
      <w:pPr>
        <w:tabs>
          <w:tab w:val="left" w:pos="720"/>
        </w:tabs>
        <w:spacing w:line="48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ss out: None</w:t>
      </w:r>
    </w:p>
    <w:p w14:paraId="7668CC53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</w:p>
    <w:p w14:paraId="2D737667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</w:p>
    <w:p w14:paraId="419216C6" w14:textId="77777777" w:rsidR="00AF7E4D" w:rsidRDefault="00AF7E4D" w:rsidP="007F7F09">
      <w:pPr>
        <w:pBdr>
          <w:bottom w:val="single" w:sz="4" w:space="1" w:color="auto"/>
        </w:pBd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unction partition</w:t>
      </w:r>
    </w:p>
    <w:p w14:paraId="1C807D1A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in: Vector reference, beginning index, end index</w:t>
      </w:r>
    </w:p>
    <w:p w14:paraId="084C19C1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low to beginning index and high to end index – 1</w:t>
      </w:r>
    </w:p>
    <w:p w14:paraId="6A84A347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mid to low + (high-low)/2</w:t>
      </w:r>
    </w:p>
    <w:p w14:paraId="7D78D466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pivot to Vector’s mid index</w:t>
      </w:r>
    </w:p>
    <w:p w14:paraId="1F7945B1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SET Boolean done </w:t>
      </w:r>
      <w:proofErr w:type="gramStart"/>
      <w:r>
        <w:rPr>
          <w:rFonts w:ascii="Courier New" w:hAnsi="Courier New" w:cs="Courier New"/>
        </w:rPr>
        <w:t>to</w:t>
      </w:r>
      <w:proofErr w:type="gramEnd"/>
      <w:r>
        <w:rPr>
          <w:rFonts w:ascii="Courier New" w:hAnsi="Courier New" w:cs="Courier New"/>
        </w:rPr>
        <w:t xml:space="preserve"> false</w:t>
      </w:r>
    </w:p>
    <w:p w14:paraId="0A735BDD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WHILE done is false</w:t>
      </w:r>
    </w:p>
    <w:p w14:paraId="0697E87B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Vector’s low index element is less than the pivot element</w:t>
      </w:r>
    </w:p>
    <w:p w14:paraId="0CBE7D32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CREMENT low</w:t>
      </w:r>
    </w:p>
    <w:p w14:paraId="02D597B9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WHILE</w:t>
      </w:r>
    </w:p>
    <w:p w14:paraId="572A3C4B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WHILE Vector’s high index element is greater than the pivot element</w:t>
      </w:r>
    </w:p>
    <w:p w14:paraId="0A57E9E9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DECREMENT high</w:t>
      </w:r>
    </w:p>
    <w:p w14:paraId="69B53FE5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WHILE</w:t>
      </w:r>
    </w:p>
    <w:p w14:paraId="6961337E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low is greater than or equal to high</w:t>
      </w:r>
    </w:p>
    <w:p w14:paraId="510159EA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SET done to true</w:t>
      </w:r>
    </w:p>
    <w:p w14:paraId="3BE34A7D" w14:textId="77777777" w:rsidR="00AF7E4D" w:rsidRDefault="00AF7E4D" w:rsidP="007F7F09">
      <w:pPr>
        <w:tabs>
          <w:tab w:val="left" w:pos="720"/>
        </w:tabs>
        <w:spacing w:line="480" w:lineRule="auto"/>
        <w:ind w:left="153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LSE</w:t>
      </w:r>
    </w:p>
    <w:p w14:paraId="19AD6724" w14:textId="77777777" w:rsidR="00AF7E4D" w:rsidRDefault="00AF7E4D" w:rsidP="007F7F09">
      <w:pPr>
        <w:tabs>
          <w:tab w:val="left" w:pos="720"/>
        </w:tabs>
        <w:spacing w:line="480" w:lineRule="auto"/>
        <w:ind w:left="22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all: </w:t>
      </w:r>
      <w:proofErr w:type="gramStart"/>
      <w:r>
        <w:rPr>
          <w:rFonts w:ascii="Courier New" w:hAnsi="Courier New" w:cs="Courier New"/>
        </w:rPr>
        <w:t>swap(</w:t>
      </w:r>
      <w:proofErr w:type="gramEnd"/>
      <w:r>
        <w:rPr>
          <w:rFonts w:ascii="Courier New" w:hAnsi="Courier New" w:cs="Courier New"/>
        </w:rPr>
        <w:t>vector’s element at low, vector’s element at high)</w:t>
      </w:r>
    </w:p>
    <w:p w14:paraId="2C5A9FBA" w14:textId="77777777" w:rsidR="00AF7E4D" w:rsidRDefault="00AF7E4D" w:rsidP="007F7F09">
      <w:pPr>
        <w:tabs>
          <w:tab w:val="left" w:pos="720"/>
        </w:tabs>
        <w:spacing w:line="480" w:lineRule="auto"/>
        <w:ind w:left="22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CREMENT low index</w:t>
      </w:r>
    </w:p>
    <w:p w14:paraId="2BAE7FA2" w14:textId="77777777" w:rsidR="00AF7E4D" w:rsidRDefault="00AF7E4D" w:rsidP="007F7F09">
      <w:pPr>
        <w:tabs>
          <w:tab w:val="left" w:pos="720"/>
        </w:tabs>
        <w:spacing w:line="480" w:lineRule="auto"/>
        <w:ind w:left="22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ECREMENT high index</w:t>
      </w:r>
    </w:p>
    <w:p w14:paraId="60633441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ND IF ELSE</w:t>
      </w:r>
    </w:p>
    <w:p w14:paraId="58D8899D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END WHILE</w:t>
      </w:r>
    </w:p>
    <w:p w14:paraId="06242A60" w14:textId="77777777" w:rsidR="00AF7E4D" w:rsidRDefault="00AF7E4D" w:rsidP="007F7F09">
      <w:pPr>
        <w:tabs>
          <w:tab w:val="left" w:pos="720"/>
        </w:tabs>
        <w:spacing w:line="48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TURN high index</w:t>
      </w:r>
    </w:p>
    <w:p w14:paraId="347A4C4A" w14:textId="77777777" w:rsidR="00AF7E4D" w:rsidRDefault="00AF7E4D" w:rsidP="007F7F09">
      <w:pPr>
        <w:tabs>
          <w:tab w:val="left" w:pos="720"/>
        </w:tabs>
        <w:spacing w:line="48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Pass out: The midpoint element between the low and high partitions</w:t>
      </w:r>
    </w:p>
    <w:p w14:paraId="252404ED" w14:textId="068A8441" w:rsidR="00C83F8F" w:rsidRPr="00AF7E4D" w:rsidRDefault="00AF7E4D" w:rsidP="007F7F09">
      <w:pPr>
        <w:tabs>
          <w:tab w:val="left" w:pos="720"/>
        </w:tabs>
        <w:spacing w:line="48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 function</w:t>
      </w:r>
      <w:r>
        <w:rPr>
          <w:rFonts w:ascii="Courier New" w:hAnsi="Courier New" w:cs="Courier New"/>
        </w:rPr>
        <w:tab/>
      </w:r>
    </w:p>
    <w:p w14:paraId="1F882EBC" w14:textId="5C303292" w:rsidR="00FD0613" w:rsidRDefault="00FD0613" w:rsidP="007F7F09">
      <w:pPr>
        <w:pStyle w:val="Heading1"/>
        <w:spacing w:line="480" w:lineRule="auto"/>
        <w15:collapsed/>
        <w:rPr>
          <w:b/>
          <w:bCs/>
          <w:color w:val="auto"/>
          <w:sz w:val="28"/>
          <w:szCs w:val="28"/>
          <w:u w:val="single"/>
        </w:rPr>
      </w:pPr>
      <w:r w:rsidRPr="00FD0613">
        <w:rPr>
          <w:b/>
          <w:bCs/>
          <w:color w:val="auto"/>
          <w:sz w:val="28"/>
          <w:szCs w:val="28"/>
          <w:u w:val="single"/>
        </w:rPr>
        <w:t>Evaluation</w:t>
      </w:r>
    </w:p>
    <w:p w14:paraId="5655B441" w14:textId="742EEFF9" w:rsidR="00291269" w:rsidRDefault="00FD0613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 w:rsidRPr="00D72069">
        <w:rPr>
          <w:i/>
          <w:iCs/>
          <w:color w:val="auto"/>
        </w:rPr>
        <w:t>Run-time</w:t>
      </w:r>
      <w:r w:rsidR="003A434A">
        <w:rPr>
          <w:i/>
          <w:iCs/>
          <w:color w:val="auto"/>
        </w:rPr>
        <w:t xml:space="preserve"> Complexity</w:t>
      </w:r>
    </w:p>
    <w:p w14:paraId="06F93BAD" w14:textId="574B67E5" w:rsidR="000E5985" w:rsidRDefault="004F74A7" w:rsidP="00A50B02">
      <w:pPr>
        <w:spacing w:line="480" w:lineRule="auto"/>
      </w:pPr>
      <w:r w:rsidRPr="00C0008E">
        <w:rPr>
          <w:b/>
          <w:bCs/>
        </w:rPr>
        <w:t>Note</w:t>
      </w:r>
      <w:r>
        <w:t xml:space="preserve">: The program is designed to utilize the same parsing methods for each data structure, so a line-by-line analysis for each data structure is unnecessary. </w:t>
      </w:r>
      <w:r w:rsidR="003926F4">
        <w:t xml:space="preserve">Each data structure also uses the same code for creating course objects as well. The only difference between the data structure’s </w:t>
      </w:r>
      <w:r w:rsidR="00EB4937">
        <w:t>object creation is within the nodes.</w:t>
      </w:r>
      <w:r w:rsidR="0053253D">
        <w:t xml:space="preserve"> </w:t>
      </w:r>
      <w:r w:rsidR="00DF468F">
        <w:t>Each course is created with a</w:t>
      </w:r>
      <w:r w:rsidR="00A108A4">
        <w:t xml:space="preserve"> for loop that iterates</w:t>
      </w:r>
      <w:r w:rsidR="00CD4CC0">
        <w:t xml:space="preserve"> through the elements separated by commas in the CSV. </w:t>
      </w:r>
      <w:r w:rsidR="005B70FA">
        <w:t xml:space="preserve">To avoid confusion between lines in a file and attributes of a course, </w:t>
      </w:r>
      <w:r w:rsidR="005F74D7">
        <w:t xml:space="preserve">the tables below represent the number of </w:t>
      </w:r>
      <w:r w:rsidR="00661807">
        <w:t>attributes of a</w:t>
      </w:r>
      <w:r w:rsidR="005F74D7">
        <w:t xml:space="preserve"> course with </w:t>
      </w:r>
      <w:r w:rsidR="005F74D7">
        <w:rPr>
          <w:i/>
          <w:iCs/>
        </w:rPr>
        <w:t>m</w:t>
      </w:r>
      <w:r w:rsidR="005F74D7">
        <w:t>.</w:t>
      </w:r>
      <w:r w:rsidR="000819F6">
        <w:t xml:space="preserve"> </w:t>
      </w:r>
    </w:p>
    <w:p w14:paraId="498F14F9" w14:textId="2F31077E" w:rsidR="00326A9F" w:rsidRPr="005B70FA" w:rsidRDefault="00E72BEF" w:rsidP="00A50B02">
      <w:pPr>
        <w:spacing w:line="480" w:lineRule="auto"/>
      </w:pPr>
      <w:r>
        <w:t xml:space="preserve">Since constants are ignored in Big O analyses, we can focus on the for loops within the functions. </w:t>
      </w:r>
      <w:r w:rsidR="00DC5220">
        <w:t xml:space="preserve">Reading files in only requires one for loop to iterate through each line, so there will be </w:t>
      </w:r>
      <w:r w:rsidR="00DC5220">
        <w:rPr>
          <w:i/>
          <w:iCs/>
        </w:rPr>
        <w:t xml:space="preserve">n </w:t>
      </w:r>
      <w:r w:rsidR="00DC5220">
        <w:t>iterations of the for loop. Creating</w:t>
      </w:r>
      <w:r w:rsidR="00D86E34">
        <w:t xml:space="preserve"> course objects only requires one for loop to assign attributes to the course, so there will be </w:t>
      </w:r>
      <w:r w:rsidR="005B70FA">
        <w:rPr>
          <w:i/>
          <w:iCs/>
        </w:rPr>
        <w:t xml:space="preserve">m </w:t>
      </w:r>
      <w:r w:rsidR="005B70FA">
        <w:t xml:space="preserve">iterations to create each course object. </w:t>
      </w:r>
    </w:p>
    <w:p w14:paraId="140B2A52" w14:textId="6E0E4EBC" w:rsidR="00231DD1" w:rsidRDefault="00231DD1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Vector</w:t>
      </w:r>
    </w:p>
    <w:tbl>
      <w:tblPr>
        <w:tblStyle w:val="TableGrid"/>
        <w:tblW w:w="9430" w:type="dxa"/>
        <w:tblLook w:val="04A0" w:firstRow="1" w:lastRow="0" w:firstColumn="1" w:lastColumn="0" w:noHBand="0" w:noVBand="1"/>
      </w:tblPr>
      <w:tblGrid>
        <w:gridCol w:w="4715"/>
        <w:gridCol w:w="4715"/>
      </w:tblGrid>
      <w:tr w:rsidR="00FD70E0" w14:paraId="09D0F8B6" w14:textId="77777777" w:rsidTr="00FD70E0">
        <w:trPr>
          <w:trHeight w:val="290"/>
        </w:trPr>
        <w:tc>
          <w:tcPr>
            <w:tcW w:w="4715" w:type="dxa"/>
          </w:tcPr>
          <w:p w14:paraId="7AF7B8EB" w14:textId="2CF33572" w:rsidR="00FD70E0" w:rsidRDefault="00FD70E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15" w:type="dxa"/>
          </w:tcPr>
          <w:p w14:paraId="0C7E08AF" w14:textId="7656E634" w:rsidR="00FD70E0" w:rsidRDefault="00FD70E0" w:rsidP="007F7F09">
            <w:pPr>
              <w:spacing w:line="480" w:lineRule="auto"/>
            </w:pPr>
            <w:r>
              <w:t>Worst case</w:t>
            </w:r>
          </w:p>
        </w:tc>
      </w:tr>
      <w:tr w:rsidR="00FD70E0" w14:paraId="67446F23" w14:textId="77777777" w:rsidTr="00FD70E0">
        <w:trPr>
          <w:trHeight w:val="290"/>
        </w:trPr>
        <w:tc>
          <w:tcPr>
            <w:tcW w:w="4715" w:type="dxa"/>
          </w:tcPr>
          <w:p w14:paraId="30E214F7" w14:textId="4FC506FE" w:rsidR="00FD70E0" w:rsidRDefault="00FD70E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15" w:type="dxa"/>
          </w:tcPr>
          <w:p w14:paraId="6C4B2012" w14:textId="6A9E9535" w:rsidR="00FD70E0" w:rsidRDefault="003A434A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FD70E0" w14:paraId="56479D99" w14:textId="77777777" w:rsidTr="00FD70E0">
        <w:trPr>
          <w:trHeight w:val="290"/>
        </w:trPr>
        <w:tc>
          <w:tcPr>
            <w:tcW w:w="4715" w:type="dxa"/>
          </w:tcPr>
          <w:p w14:paraId="4768754B" w14:textId="4F0F13A0" w:rsidR="00FD70E0" w:rsidRDefault="00FD70E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15" w:type="dxa"/>
          </w:tcPr>
          <w:p w14:paraId="0D68A773" w14:textId="6CE19D71" w:rsidR="00FD70E0" w:rsidRDefault="00FD70E0" w:rsidP="007F7F09">
            <w:pPr>
              <w:spacing w:line="480" w:lineRule="auto"/>
              <w:jc w:val="center"/>
            </w:pPr>
            <w:r>
              <w:t>O(</w:t>
            </w:r>
            <w:r w:rsidR="00850BF1">
              <w:t>m</w:t>
            </w:r>
            <w:r>
              <w:t>)</w:t>
            </w:r>
          </w:p>
        </w:tc>
      </w:tr>
    </w:tbl>
    <w:p w14:paraId="4B3BA05C" w14:textId="77777777" w:rsidR="00626B54" w:rsidRPr="00626B54" w:rsidRDefault="00626B54" w:rsidP="007F7F09">
      <w:pPr>
        <w:spacing w:line="480" w:lineRule="auto"/>
      </w:pPr>
    </w:p>
    <w:p w14:paraId="41097343" w14:textId="77777777" w:rsidR="00231DD1" w:rsidRDefault="00231DD1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Hash Table</w:t>
      </w:r>
    </w:p>
    <w:tbl>
      <w:tblPr>
        <w:tblStyle w:val="TableGrid"/>
        <w:tblW w:w="9442" w:type="dxa"/>
        <w:tblLook w:val="04A0" w:firstRow="1" w:lastRow="0" w:firstColumn="1" w:lastColumn="0" w:noHBand="0" w:noVBand="1"/>
      </w:tblPr>
      <w:tblGrid>
        <w:gridCol w:w="4721"/>
        <w:gridCol w:w="4721"/>
      </w:tblGrid>
      <w:tr w:rsidR="00FD70E0" w14:paraId="243170FA" w14:textId="77777777" w:rsidTr="00FD70E0">
        <w:trPr>
          <w:trHeight w:val="252"/>
        </w:trPr>
        <w:tc>
          <w:tcPr>
            <w:tcW w:w="4721" w:type="dxa"/>
          </w:tcPr>
          <w:p w14:paraId="129A028B" w14:textId="54310031" w:rsidR="00FD70E0" w:rsidRDefault="00FD70E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21" w:type="dxa"/>
          </w:tcPr>
          <w:p w14:paraId="0D2D98A9" w14:textId="77777777" w:rsidR="00FD70E0" w:rsidRDefault="00FD70E0" w:rsidP="007F7F09">
            <w:pPr>
              <w:spacing w:line="480" w:lineRule="auto"/>
            </w:pPr>
            <w:r>
              <w:t>Worst case</w:t>
            </w:r>
          </w:p>
        </w:tc>
      </w:tr>
      <w:tr w:rsidR="00FD70E0" w14:paraId="20471304" w14:textId="77777777" w:rsidTr="00FD70E0">
        <w:trPr>
          <w:trHeight w:val="252"/>
        </w:trPr>
        <w:tc>
          <w:tcPr>
            <w:tcW w:w="4721" w:type="dxa"/>
          </w:tcPr>
          <w:p w14:paraId="719D5997" w14:textId="76E13096" w:rsidR="00FD70E0" w:rsidRDefault="00FD70E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21" w:type="dxa"/>
          </w:tcPr>
          <w:p w14:paraId="6A30BA38" w14:textId="2BDA2793" w:rsidR="00FD70E0" w:rsidRDefault="003A434A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FD70E0" w14:paraId="204CB7CE" w14:textId="77777777" w:rsidTr="00FD70E0">
        <w:trPr>
          <w:trHeight w:val="252"/>
        </w:trPr>
        <w:tc>
          <w:tcPr>
            <w:tcW w:w="4721" w:type="dxa"/>
          </w:tcPr>
          <w:p w14:paraId="52F7A542" w14:textId="3811F410" w:rsidR="00FD70E0" w:rsidRDefault="00FD70E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21" w:type="dxa"/>
          </w:tcPr>
          <w:p w14:paraId="6860E944" w14:textId="17190BD0" w:rsidR="00FD70E0" w:rsidRDefault="00FD70E0" w:rsidP="007F7F09">
            <w:pPr>
              <w:spacing w:line="480" w:lineRule="auto"/>
              <w:jc w:val="center"/>
            </w:pPr>
            <w:r>
              <w:t>O(</w:t>
            </w:r>
            <w:r w:rsidR="00850BF1">
              <w:t>m</w:t>
            </w:r>
            <w:r>
              <w:t>)</w:t>
            </w:r>
          </w:p>
        </w:tc>
      </w:tr>
    </w:tbl>
    <w:p w14:paraId="12170E5C" w14:textId="77777777" w:rsidR="00626B54" w:rsidRPr="00626B54" w:rsidRDefault="00626B54" w:rsidP="007F7F09">
      <w:pPr>
        <w:spacing w:line="480" w:lineRule="auto"/>
      </w:pPr>
    </w:p>
    <w:p w14:paraId="7B0810E2" w14:textId="441CF083" w:rsidR="00231DD1" w:rsidRDefault="00231DD1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Binary Search Tree</w:t>
      </w:r>
    </w:p>
    <w:tbl>
      <w:tblPr>
        <w:tblStyle w:val="TableGrid"/>
        <w:tblW w:w="9418" w:type="dxa"/>
        <w:tblLook w:val="04A0" w:firstRow="1" w:lastRow="0" w:firstColumn="1" w:lastColumn="0" w:noHBand="0" w:noVBand="1"/>
      </w:tblPr>
      <w:tblGrid>
        <w:gridCol w:w="4709"/>
        <w:gridCol w:w="4709"/>
      </w:tblGrid>
      <w:tr w:rsidR="00FD70E0" w14:paraId="2E48A634" w14:textId="77777777" w:rsidTr="00FD70E0">
        <w:trPr>
          <w:trHeight w:val="252"/>
        </w:trPr>
        <w:tc>
          <w:tcPr>
            <w:tcW w:w="4709" w:type="dxa"/>
          </w:tcPr>
          <w:p w14:paraId="5C8F9762" w14:textId="7C45EFC8" w:rsidR="00FD70E0" w:rsidRDefault="00FD70E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09" w:type="dxa"/>
          </w:tcPr>
          <w:p w14:paraId="4A9EC4AB" w14:textId="77777777" w:rsidR="00FD70E0" w:rsidRDefault="00FD70E0" w:rsidP="007F7F09">
            <w:pPr>
              <w:spacing w:line="480" w:lineRule="auto"/>
            </w:pPr>
            <w:r>
              <w:t>Worst case</w:t>
            </w:r>
          </w:p>
        </w:tc>
      </w:tr>
      <w:tr w:rsidR="00FD70E0" w14:paraId="6ADAB221" w14:textId="77777777" w:rsidTr="00FD70E0">
        <w:trPr>
          <w:trHeight w:val="252"/>
        </w:trPr>
        <w:tc>
          <w:tcPr>
            <w:tcW w:w="4709" w:type="dxa"/>
          </w:tcPr>
          <w:p w14:paraId="55A9E3F7" w14:textId="220CB7C8" w:rsidR="00FD70E0" w:rsidRDefault="00FD70E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09" w:type="dxa"/>
          </w:tcPr>
          <w:p w14:paraId="551A474B" w14:textId="545E4DF4" w:rsidR="00FD70E0" w:rsidRDefault="00EF359F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FD70E0" w14:paraId="4A7A5D8C" w14:textId="77777777" w:rsidTr="00FD70E0">
        <w:trPr>
          <w:trHeight w:val="252"/>
        </w:trPr>
        <w:tc>
          <w:tcPr>
            <w:tcW w:w="4709" w:type="dxa"/>
          </w:tcPr>
          <w:p w14:paraId="13BB4CB4" w14:textId="5CF32B54" w:rsidR="00FD70E0" w:rsidRDefault="00FD70E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09" w:type="dxa"/>
          </w:tcPr>
          <w:p w14:paraId="3F74A5DD" w14:textId="562DE5C6" w:rsidR="00FD70E0" w:rsidRDefault="00FD70E0" w:rsidP="007F7F09">
            <w:pPr>
              <w:spacing w:line="480" w:lineRule="auto"/>
              <w:jc w:val="center"/>
            </w:pPr>
            <w:r>
              <w:t>O(</w:t>
            </w:r>
            <w:r w:rsidR="00850BF1">
              <w:t>m</w:t>
            </w:r>
            <w:r>
              <w:t>)</w:t>
            </w:r>
          </w:p>
        </w:tc>
      </w:tr>
    </w:tbl>
    <w:p w14:paraId="7B2E9960" w14:textId="77777777" w:rsidR="00626B54" w:rsidRPr="00626B54" w:rsidRDefault="00626B54" w:rsidP="007F7F09">
      <w:pPr>
        <w:spacing w:line="480" w:lineRule="auto"/>
      </w:pPr>
    </w:p>
    <w:p w14:paraId="3A35B874" w14:textId="6C65FE82" w:rsidR="003A434A" w:rsidRDefault="002404F5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>
        <w:rPr>
          <w:i/>
          <w:iCs/>
          <w:color w:val="auto"/>
        </w:rPr>
        <w:t>Space Complexity</w:t>
      </w:r>
    </w:p>
    <w:p w14:paraId="46250BBD" w14:textId="40355D15" w:rsidR="00D11130" w:rsidRDefault="002404F5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Vector</w:t>
      </w:r>
    </w:p>
    <w:tbl>
      <w:tblPr>
        <w:tblStyle w:val="TableGrid"/>
        <w:tblW w:w="9418" w:type="dxa"/>
        <w:tblLook w:val="04A0" w:firstRow="1" w:lastRow="0" w:firstColumn="1" w:lastColumn="0" w:noHBand="0" w:noVBand="1"/>
      </w:tblPr>
      <w:tblGrid>
        <w:gridCol w:w="4709"/>
        <w:gridCol w:w="4709"/>
      </w:tblGrid>
      <w:tr w:rsidR="00D11130" w14:paraId="05A60971" w14:textId="77777777" w:rsidTr="00503337">
        <w:trPr>
          <w:trHeight w:val="252"/>
        </w:trPr>
        <w:tc>
          <w:tcPr>
            <w:tcW w:w="4709" w:type="dxa"/>
          </w:tcPr>
          <w:p w14:paraId="4406917A" w14:textId="77777777" w:rsidR="00D11130" w:rsidRDefault="00D1113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09" w:type="dxa"/>
          </w:tcPr>
          <w:p w14:paraId="4B07CF3C" w14:textId="77777777" w:rsidR="00D11130" w:rsidRDefault="00D11130" w:rsidP="007F7F09">
            <w:pPr>
              <w:spacing w:line="480" w:lineRule="auto"/>
            </w:pPr>
            <w:r>
              <w:t>Worst case</w:t>
            </w:r>
          </w:p>
        </w:tc>
      </w:tr>
      <w:tr w:rsidR="00D11130" w14:paraId="5E4EC58A" w14:textId="77777777" w:rsidTr="00503337">
        <w:trPr>
          <w:trHeight w:val="252"/>
        </w:trPr>
        <w:tc>
          <w:tcPr>
            <w:tcW w:w="4709" w:type="dxa"/>
          </w:tcPr>
          <w:p w14:paraId="4DC4E2F5" w14:textId="77777777" w:rsidR="00D11130" w:rsidRDefault="00D1113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09" w:type="dxa"/>
          </w:tcPr>
          <w:p w14:paraId="15439F9B" w14:textId="01594609" w:rsidR="00D11130" w:rsidRDefault="007635A3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D11130" w14:paraId="5B117FB1" w14:textId="77777777" w:rsidTr="00503337">
        <w:trPr>
          <w:trHeight w:val="252"/>
        </w:trPr>
        <w:tc>
          <w:tcPr>
            <w:tcW w:w="4709" w:type="dxa"/>
          </w:tcPr>
          <w:p w14:paraId="0EFD1CDF" w14:textId="77777777" w:rsidR="00D11130" w:rsidRDefault="00D1113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09" w:type="dxa"/>
          </w:tcPr>
          <w:p w14:paraId="1F495368" w14:textId="77777777" w:rsidR="00D11130" w:rsidRDefault="00D11130" w:rsidP="007F7F09">
            <w:pPr>
              <w:spacing w:line="480" w:lineRule="auto"/>
              <w:jc w:val="center"/>
            </w:pPr>
            <w:r>
              <w:t>O(n)</w:t>
            </w:r>
          </w:p>
        </w:tc>
      </w:tr>
    </w:tbl>
    <w:p w14:paraId="23778B86" w14:textId="77777777" w:rsidR="00D11130" w:rsidRPr="00D11130" w:rsidRDefault="00D11130" w:rsidP="007F7F09">
      <w:pPr>
        <w:spacing w:line="480" w:lineRule="auto"/>
      </w:pPr>
    </w:p>
    <w:p w14:paraId="776194D7" w14:textId="40355D15" w:rsidR="002404F5" w:rsidRDefault="002404F5" w:rsidP="007F7F09">
      <w:pPr>
        <w:pStyle w:val="Heading3"/>
        <w:spacing w:line="480" w:lineRule="auto"/>
        <w:ind w:left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Hash Table</w:t>
      </w:r>
    </w:p>
    <w:tbl>
      <w:tblPr>
        <w:tblStyle w:val="TableGrid"/>
        <w:tblW w:w="9418" w:type="dxa"/>
        <w:tblLook w:val="04A0" w:firstRow="1" w:lastRow="0" w:firstColumn="1" w:lastColumn="0" w:noHBand="0" w:noVBand="1"/>
      </w:tblPr>
      <w:tblGrid>
        <w:gridCol w:w="4709"/>
        <w:gridCol w:w="4709"/>
      </w:tblGrid>
      <w:tr w:rsidR="00D11130" w14:paraId="030686AA" w14:textId="77777777" w:rsidTr="00503337">
        <w:trPr>
          <w:trHeight w:val="252"/>
        </w:trPr>
        <w:tc>
          <w:tcPr>
            <w:tcW w:w="4709" w:type="dxa"/>
          </w:tcPr>
          <w:p w14:paraId="495C8B02" w14:textId="77777777" w:rsidR="00D11130" w:rsidRDefault="00D1113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09" w:type="dxa"/>
          </w:tcPr>
          <w:p w14:paraId="7E4DA02B" w14:textId="77777777" w:rsidR="00D11130" w:rsidRDefault="00D11130" w:rsidP="007F7F09">
            <w:pPr>
              <w:spacing w:line="480" w:lineRule="auto"/>
            </w:pPr>
            <w:r>
              <w:t>Worst case</w:t>
            </w:r>
          </w:p>
        </w:tc>
      </w:tr>
      <w:tr w:rsidR="00D11130" w14:paraId="0D46294C" w14:textId="77777777" w:rsidTr="00503337">
        <w:trPr>
          <w:trHeight w:val="252"/>
        </w:trPr>
        <w:tc>
          <w:tcPr>
            <w:tcW w:w="4709" w:type="dxa"/>
          </w:tcPr>
          <w:p w14:paraId="2C68D0BF" w14:textId="77777777" w:rsidR="00D11130" w:rsidRDefault="00D1113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09" w:type="dxa"/>
          </w:tcPr>
          <w:p w14:paraId="4C1CF094" w14:textId="51A3617D" w:rsidR="00D11130" w:rsidRDefault="007635A3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D11130" w14:paraId="16CE92E7" w14:textId="77777777" w:rsidTr="00503337">
        <w:trPr>
          <w:trHeight w:val="252"/>
        </w:trPr>
        <w:tc>
          <w:tcPr>
            <w:tcW w:w="4709" w:type="dxa"/>
          </w:tcPr>
          <w:p w14:paraId="57AAFFAE" w14:textId="77777777" w:rsidR="00D11130" w:rsidRDefault="00D1113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09" w:type="dxa"/>
          </w:tcPr>
          <w:p w14:paraId="561FA375" w14:textId="77777777" w:rsidR="00D11130" w:rsidRDefault="00D11130" w:rsidP="007F7F09">
            <w:pPr>
              <w:spacing w:line="480" w:lineRule="auto"/>
              <w:jc w:val="center"/>
            </w:pPr>
            <w:r>
              <w:t>O(n)</w:t>
            </w:r>
          </w:p>
        </w:tc>
      </w:tr>
    </w:tbl>
    <w:p w14:paraId="25CCFCAF" w14:textId="77777777" w:rsidR="00D11130" w:rsidRPr="00D11130" w:rsidRDefault="00D11130" w:rsidP="007F7F09">
      <w:pPr>
        <w:spacing w:line="480" w:lineRule="auto"/>
      </w:pPr>
    </w:p>
    <w:p w14:paraId="4C9740D9" w14:textId="2A0C9AF4" w:rsidR="002404F5" w:rsidRDefault="002404F5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>
        <w:rPr>
          <w:i/>
          <w:iCs/>
          <w:color w:val="auto"/>
        </w:rPr>
        <w:t>Binary Search Tree</w:t>
      </w:r>
    </w:p>
    <w:tbl>
      <w:tblPr>
        <w:tblStyle w:val="TableGrid"/>
        <w:tblW w:w="9418" w:type="dxa"/>
        <w:tblLook w:val="04A0" w:firstRow="1" w:lastRow="0" w:firstColumn="1" w:lastColumn="0" w:noHBand="0" w:noVBand="1"/>
      </w:tblPr>
      <w:tblGrid>
        <w:gridCol w:w="4709"/>
        <w:gridCol w:w="4709"/>
      </w:tblGrid>
      <w:tr w:rsidR="00D11130" w14:paraId="17E808E2" w14:textId="77777777" w:rsidTr="00503337">
        <w:trPr>
          <w:trHeight w:val="252"/>
        </w:trPr>
        <w:tc>
          <w:tcPr>
            <w:tcW w:w="4709" w:type="dxa"/>
          </w:tcPr>
          <w:p w14:paraId="0DE661C4" w14:textId="77777777" w:rsidR="00D11130" w:rsidRDefault="00D11130" w:rsidP="007F7F09">
            <w:pPr>
              <w:spacing w:line="480" w:lineRule="auto"/>
            </w:pPr>
            <w:r>
              <w:t>Action</w:t>
            </w:r>
          </w:p>
        </w:tc>
        <w:tc>
          <w:tcPr>
            <w:tcW w:w="4709" w:type="dxa"/>
          </w:tcPr>
          <w:p w14:paraId="5A41585F" w14:textId="77777777" w:rsidR="00D11130" w:rsidRDefault="00D11130" w:rsidP="007F7F09">
            <w:pPr>
              <w:spacing w:line="480" w:lineRule="auto"/>
            </w:pPr>
            <w:r>
              <w:t>Worst case</w:t>
            </w:r>
          </w:p>
        </w:tc>
      </w:tr>
      <w:tr w:rsidR="00D11130" w14:paraId="3456F48F" w14:textId="77777777" w:rsidTr="00503337">
        <w:trPr>
          <w:trHeight w:val="252"/>
        </w:trPr>
        <w:tc>
          <w:tcPr>
            <w:tcW w:w="4709" w:type="dxa"/>
          </w:tcPr>
          <w:p w14:paraId="3BA98DCF" w14:textId="77777777" w:rsidR="00D11130" w:rsidRDefault="00D11130" w:rsidP="007F7F09">
            <w:pPr>
              <w:spacing w:line="480" w:lineRule="auto"/>
            </w:pPr>
            <w:r>
              <w:t>Reading file</w:t>
            </w:r>
          </w:p>
        </w:tc>
        <w:tc>
          <w:tcPr>
            <w:tcW w:w="4709" w:type="dxa"/>
          </w:tcPr>
          <w:p w14:paraId="72B21184" w14:textId="489FAA4C" w:rsidR="00D11130" w:rsidRDefault="007635A3" w:rsidP="007F7F09">
            <w:pPr>
              <w:spacing w:line="480" w:lineRule="auto"/>
              <w:jc w:val="center"/>
            </w:pPr>
            <w:r>
              <w:t>O(n)</w:t>
            </w:r>
          </w:p>
        </w:tc>
      </w:tr>
      <w:tr w:rsidR="00D11130" w14:paraId="0F432DA7" w14:textId="77777777" w:rsidTr="00503337">
        <w:trPr>
          <w:trHeight w:val="252"/>
        </w:trPr>
        <w:tc>
          <w:tcPr>
            <w:tcW w:w="4709" w:type="dxa"/>
          </w:tcPr>
          <w:p w14:paraId="06F0D251" w14:textId="77777777" w:rsidR="00D11130" w:rsidRDefault="00D11130" w:rsidP="007F7F09">
            <w:pPr>
              <w:spacing w:line="480" w:lineRule="auto"/>
            </w:pPr>
            <w:r>
              <w:t>Creating course objects</w:t>
            </w:r>
          </w:p>
        </w:tc>
        <w:tc>
          <w:tcPr>
            <w:tcW w:w="4709" w:type="dxa"/>
          </w:tcPr>
          <w:p w14:paraId="5FC12206" w14:textId="77777777" w:rsidR="00D11130" w:rsidRDefault="00D11130" w:rsidP="007F7F09">
            <w:pPr>
              <w:spacing w:line="480" w:lineRule="auto"/>
              <w:jc w:val="center"/>
            </w:pPr>
            <w:r>
              <w:t>O(n)</w:t>
            </w:r>
          </w:p>
        </w:tc>
      </w:tr>
    </w:tbl>
    <w:p w14:paraId="54998793" w14:textId="77777777" w:rsidR="00D11130" w:rsidRPr="00D11130" w:rsidRDefault="00D11130" w:rsidP="007F7F09">
      <w:pPr>
        <w:spacing w:line="480" w:lineRule="auto"/>
      </w:pPr>
    </w:p>
    <w:p w14:paraId="289DB77E" w14:textId="376D0B28" w:rsidR="00FD0613" w:rsidRDefault="00FD0613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 w:rsidRPr="00D72069">
        <w:rPr>
          <w:i/>
          <w:iCs/>
          <w:color w:val="auto"/>
        </w:rPr>
        <w:t>Structures</w:t>
      </w:r>
      <w:r w:rsidR="00701940">
        <w:rPr>
          <w:i/>
          <w:iCs/>
          <w:color w:val="auto"/>
        </w:rPr>
        <w:t xml:space="preserve"> Advantages/Disadvantages</w:t>
      </w:r>
    </w:p>
    <w:p w14:paraId="2DB3080D" w14:textId="7D4432D2" w:rsidR="00231DD1" w:rsidRDefault="00231DD1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 w:rsidRPr="00626B54">
        <w:rPr>
          <w:i/>
          <w:iCs/>
          <w:color w:val="auto"/>
        </w:rPr>
        <w:t>V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6B73" w14:paraId="5CAE8522" w14:textId="77777777" w:rsidTr="00A66B73">
        <w:tc>
          <w:tcPr>
            <w:tcW w:w="4675" w:type="dxa"/>
          </w:tcPr>
          <w:p w14:paraId="2E5D9832" w14:textId="230C2957" w:rsidR="00A66B73" w:rsidRDefault="00A66B73" w:rsidP="007F7F09">
            <w:pPr>
              <w:spacing w:line="480" w:lineRule="auto"/>
              <w:jc w:val="center"/>
            </w:pPr>
            <w:r>
              <w:t>Advantages</w:t>
            </w:r>
          </w:p>
        </w:tc>
        <w:tc>
          <w:tcPr>
            <w:tcW w:w="4675" w:type="dxa"/>
          </w:tcPr>
          <w:p w14:paraId="57A47F25" w14:textId="536B31F3" w:rsidR="00A66B73" w:rsidRDefault="00A66B73" w:rsidP="007F7F09">
            <w:pPr>
              <w:spacing w:line="480" w:lineRule="auto"/>
              <w:jc w:val="center"/>
            </w:pPr>
            <w:r>
              <w:t>Disadvantages</w:t>
            </w:r>
          </w:p>
        </w:tc>
      </w:tr>
      <w:tr w:rsidR="00A66B73" w14:paraId="28E0FC7E" w14:textId="77777777" w:rsidTr="00A66B73">
        <w:tc>
          <w:tcPr>
            <w:tcW w:w="4675" w:type="dxa"/>
          </w:tcPr>
          <w:p w14:paraId="529B6EE9" w14:textId="77777777" w:rsidR="00A66B73" w:rsidRDefault="008F7485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>Easy to implement</w:t>
            </w:r>
          </w:p>
          <w:p w14:paraId="65EB1AFA" w14:textId="03472C8C" w:rsidR="001A3076" w:rsidRDefault="001A3076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>Easy to visualize</w:t>
            </w:r>
          </w:p>
          <w:p w14:paraId="66F50905" w14:textId="6E74CE2C" w:rsidR="001A3076" w:rsidRDefault="001A3076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>Simple to debug</w:t>
            </w:r>
          </w:p>
          <w:p w14:paraId="2E364943" w14:textId="38413192" w:rsidR="008F7485" w:rsidRDefault="008F7485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 xml:space="preserve">Access </w:t>
            </w:r>
            <w:r w:rsidR="007C3C50">
              <w:t>run-</w:t>
            </w:r>
            <w:r>
              <w:t xml:space="preserve">time complexity of </w:t>
            </w:r>
            <w:proofErr w:type="gramStart"/>
            <w:r>
              <w:t>O(</w:t>
            </w:r>
            <w:proofErr w:type="gramEnd"/>
            <w:r w:rsidR="00673E89">
              <w:t>1</w:t>
            </w:r>
            <w:r>
              <w:t>)</w:t>
            </w:r>
            <w:r w:rsidR="00313969">
              <w:t xml:space="preserve"> for known indexes</w:t>
            </w:r>
          </w:p>
        </w:tc>
        <w:tc>
          <w:tcPr>
            <w:tcW w:w="4675" w:type="dxa"/>
          </w:tcPr>
          <w:p w14:paraId="4480D3A3" w14:textId="163F7CB8" w:rsidR="00A66B73" w:rsidRDefault="007C3C50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>Search, Insert, and Delete run-time complexity of O(n)</w:t>
            </w:r>
          </w:p>
          <w:p w14:paraId="73A555FF" w14:textId="267EBE18" w:rsidR="00224230" w:rsidRDefault="00D712AE" w:rsidP="007F7F09">
            <w:pPr>
              <w:pStyle w:val="ListParagraph"/>
              <w:numPr>
                <w:ilvl w:val="0"/>
                <w:numId w:val="4"/>
              </w:numPr>
              <w:spacing w:line="480" w:lineRule="auto"/>
            </w:pPr>
            <w:r>
              <w:t>May require resizing</w:t>
            </w:r>
            <w:r w:rsidR="00BB624B">
              <w:t xml:space="preserve"> which </w:t>
            </w:r>
            <w:r w:rsidR="00224230">
              <w:t>can waste memory</w:t>
            </w:r>
          </w:p>
        </w:tc>
      </w:tr>
    </w:tbl>
    <w:p w14:paraId="7A14C056" w14:textId="77777777" w:rsidR="00A66B73" w:rsidRPr="00A66B73" w:rsidRDefault="00A66B73" w:rsidP="007F7F09">
      <w:pPr>
        <w:spacing w:line="480" w:lineRule="auto"/>
      </w:pPr>
    </w:p>
    <w:p w14:paraId="1755A746" w14:textId="61320F17" w:rsidR="00231DD1" w:rsidRDefault="00231DD1" w:rsidP="007F7F09">
      <w:pPr>
        <w:pStyle w:val="Heading3"/>
        <w:spacing w:line="480" w:lineRule="auto"/>
        <w:ind w:left="720"/>
        <w15:collapsed/>
        <w:rPr>
          <w:i/>
          <w:iCs/>
          <w:color w:val="auto"/>
        </w:rPr>
      </w:pPr>
      <w:r w:rsidRPr="00626B54">
        <w:rPr>
          <w:i/>
          <w:iCs/>
          <w:color w:val="auto"/>
        </w:rPr>
        <w:t>Has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6B73" w14:paraId="0840A76C" w14:textId="77777777" w:rsidTr="00503337">
        <w:tc>
          <w:tcPr>
            <w:tcW w:w="4675" w:type="dxa"/>
          </w:tcPr>
          <w:p w14:paraId="4ACA6978" w14:textId="77777777" w:rsidR="00A66B73" w:rsidRDefault="00A66B73" w:rsidP="007F7F09">
            <w:pPr>
              <w:spacing w:line="480" w:lineRule="auto"/>
              <w:jc w:val="center"/>
            </w:pPr>
            <w:r>
              <w:t>Advantages</w:t>
            </w:r>
          </w:p>
        </w:tc>
        <w:tc>
          <w:tcPr>
            <w:tcW w:w="4675" w:type="dxa"/>
          </w:tcPr>
          <w:p w14:paraId="523CF99C" w14:textId="77777777" w:rsidR="00A66B73" w:rsidRDefault="00A66B73" w:rsidP="007F7F09">
            <w:pPr>
              <w:spacing w:line="480" w:lineRule="auto"/>
              <w:jc w:val="center"/>
            </w:pPr>
            <w:r>
              <w:t>Disadvantages</w:t>
            </w:r>
          </w:p>
        </w:tc>
      </w:tr>
      <w:tr w:rsidR="00A66B73" w14:paraId="71562B42" w14:textId="77777777" w:rsidTr="00503337">
        <w:tc>
          <w:tcPr>
            <w:tcW w:w="4675" w:type="dxa"/>
          </w:tcPr>
          <w:p w14:paraId="7B95CC4E" w14:textId="77777777" w:rsidR="00A66B73" w:rsidRDefault="004044E6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>Easy to impl</w:t>
            </w:r>
            <w:r w:rsidR="0050216E">
              <w:t>ement</w:t>
            </w:r>
          </w:p>
          <w:p w14:paraId="1225A606" w14:textId="77777777" w:rsidR="0050216E" w:rsidRDefault="0050216E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>Easy to visualize</w:t>
            </w:r>
          </w:p>
          <w:p w14:paraId="52EA76E3" w14:textId="77777777" w:rsidR="0050216E" w:rsidRDefault="0050216E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 xml:space="preserve">Average run-time complexity for search, insert, and delete is </w:t>
            </w:r>
            <w:proofErr w:type="gramStart"/>
            <w:r>
              <w:t>O(</w:t>
            </w:r>
            <w:proofErr w:type="gramEnd"/>
            <w:r>
              <w:t>1)</w:t>
            </w:r>
          </w:p>
          <w:p w14:paraId="3363943B" w14:textId="1914FB54" w:rsidR="00331747" w:rsidRDefault="00331747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>More secure than most data structures thanks to hashing functions</w:t>
            </w:r>
          </w:p>
        </w:tc>
        <w:tc>
          <w:tcPr>
            <w:tcW w:w="4675" w:type="dxa"/>
          </w:tcPr>
          <w:p w14:paraId="53E8B9B1" w14:textId="77777777" w:rsidR="00A66B73" w:rsidRDefault="00DD32B2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>Worst case run-time complexity for search, insert, and delete is O(n)</w:t>
            </w:r>
          </w:p>
          <w:p w14:paraId="7D1A4101" w14:textId="77777777" w:rsidR="00BB624B" w:rsidRDefault="00BB624B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>May require resizing which can waste memory</w:t>
            </w:r>
          </w:p>
          <w:p w14:paraId="0E3A658B" w14:textId="506D8A3C" w:rsidR="00436D2E" w:rsidRDefault="00436D2E" w:rsidP="007F7F09">
            <w:pPr>
              <w:pStyle w:val="ListParagraph"/>
              <w:numPr>
                <w:ilvl w:val="0"/>
                <w:numId w:val="5"/>
              </w:numPr>
              <w:spacing w:line="480" w:lineRule="auto"/>
            </w:pPr>
            <w:r>
              <w:t xml:space="preserve">Not using lists at keys can result in </w:t>
            </w:r>
            <w:r w:rsidR="005F1A0B">
              <w:t>unexpected element placements</w:t>
            </w:r>
          </w:p>
        </w:tc>
      </w:tr>
    </w:tbl>
    <w:p w14:paraId="3AF7AD91" w14:textId="77777777" w:rsidR="00A66B73" w:rsidRPr="00A66B73" w:rsidRDefault="00A66B73" w:rsidP="007F7F09">
      <w:pPr>
        <w:spacing w:line="480" w:lineRule="auto"/>
      </w:pPr>
    </w:p>
    <w:p w14:paraId="5631FE96" w14:textId="634745D9" w:rsidR="00231DD1" w:rsidRDefault="00231DD1" w:rsidP="007F7F09">
      <w:pPr>
        <w:pStyle w:val="Heading3"/>
        <w:spacing w:line="480" w:lineRule="auto"/>
        <w:ind w:firstLine="720"/>
        <w15:collapsed/>
        <w:rPr>
          <w:i/>
          <w:iCs/>
          <w:color w:val="auto"/>
        </w:rPr>
      </w:pPr>
      <w:r w:rsidRPr="00626B54">
        <w:rPr>
          <w:i/>
          <w:iCs/>
          <w:color w:val="auto"/>
        </w:rPr>
        <w:t>Binary Search Tr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6B73" w14:paraId="50760BD9" w14:textId="77777777" w:rsidTr="00503337">
        <w:tc>
          <w:tcPr>
            <w:tcW w:w="4675" w:type="dxa"/>
          </w:tcPr>
          <w:p w14:paraId="2F0F6B3B" w14:textId="77777777" w:rsidR="00A66B73" w:rsidRDefault="00A66B73" w:rsidP="007F7F09">
            <w:pPr>
              <w:spacing w:line="480" w:lineRule="auto"/>
              <w:jc w:val="center"/>
            </w:pPr>
            <w:r>
              <w:t>Advantages</w:t>
            </w:r>
          </w:p>
        </w:tc>
        <w:tc>
          <w:tcPr>
            <w:tcW w:w="4675" w:type="dxa"/>
          </w:tcPr>
          <w:p w14:paraId="7D917658" w14:textId="77777777" w:rsidR="00A66B73" w:rsidRDefault="00A66B73" w:rsidP="007F7F09">
            <w:pPr>
              <w:spacing w:line="480" w:lineRule="auto"/>
              <w:jc w:val="center"/>
            </w:pPr>
            <w:r>
              <w:t>Disadvantages</w:t>
            </w:r>
          </w:p>
        </w:tc>
      </w:tr>
      <w:tr w:rsidR="00A66B73" w14:paraId="7B942C2C" w14:textId="77777777" w:rsidTr="00503337">
        <w:tc>
          <w:tcPr>
            <w:tcW w:w="4675" w:type="dxa"/>
          </w:tcPr>
          <w:p w14:paraId="63487F30" w14:textId="77777777" w:rsidR="00A66B73" w:rsidRDefault="00AB2F8F" w:rsidP="007F7F09">
            <w:pPr>
              <w:pStyle w:val="ListParagraph"/>
              <w:numPr>
                <w:ilvl w:val="0"/>
                <w:numId w:val="7"/>
              </w:numPr>
              <w:tabs>
                <w:tab w:val="left" w:pos="2868"/>
              </w:tabs>
              <w:spacing w:line="480" w:lineRule="auto"/>
            </w:pPr>
            <w:r>
              <w:t xml:space="preserve">Worst run-time complexity for access, search, insert, and </w:t>
            </w:r>
            <w:r w:rsidR="00365122">
              <w:t xml:space="preserve">delete is </w:t>
            </w:r>
            <w:proofErr w:type="gramStart"/>
            <w:r w:rsidR="00365122">
              <w:t>O(</w:t>
            </w:r>
            <w:proofErr w:type="gramEnd"/>
            <w:r w:rsidR="00365122">
              <w:t>log n)</w:t>
            </w:r>
          </w:p>
          <w:p w14:paraId="5BB163AA" w14:textId="23CA026B" w:rsidR="00365122" w:rsidRDefault="0009354F" w:rsidP="007F7F09">
            <w:pPr>
              <w:pStyle w:val="ListParagraph"/>
              <w:numPr>
                <w:ilvl w:val="0"/>
                <w:numId w:val="7"/>
              </w:numPr>
              <w:tabs>
                <w:tab w:val="left" w:pos="2868"/>
              </w:tabs>
              <w:spacing w:line="480" w:lineRule="auto"/>
            </w:pPr>
            <w:r>
              <w:t>Easily sorted during insertion</w:t>
            </w:r>
          </w:p>
        </w:tc>
        <w:tc>
          <w:tcPr>
            <w:tcW w:w="4675" w:type="dxa"/>
          </w:tcPr>
          <w:p w14:paraId="313A1B57" w14:textId="77777777" w:rsidR="00100754" w:rsidRDefault="00100754" w:rsidP="007F7F09">
            <w:pPr>
              <w:pStyle w:val="ListParagraph"/>
              <w:numPr>
                <w:ilvl w:val="0"/>
                <w:numId w:val="7"/>
              </w:numPr>
              <w:spacing w:line="480" w:lineRule="auto"/>
            </w:pPr>
            <w:r>
              <w:t>Challenging to visualize</w:t>
            </w:r>
            <w:r w:rsidR="00126933">
              <w:t xml:space="preserve"> and implement</w:t>
            </w:r>
          </w:p>
          <w:p w14:paraId="757C2F80" w14:textId="2C334E1A" w:rsidR="0009354F" w:rsidRDefault="0009354F" w:rsidP="007F7F09">
            <w:pPr>
              <w:pStyle w:val="ListParagraph"/>
              <w:numPr>
                <w:ilvl w:val="0"/>
                <w:numId w:val="7"/>
              </w:numPr>
              <w:spacing w:line="480" w:lineRule="auto"/>
            </w:pPr>
            <w:r>
              <w:t>Difficult to debug</w:t>
            </w:r>
          </w:p>
          <w:p w14:paraId="3F4956CF" w14:textId="7D53C882" w:rsidR="00126933" w:rsidRDefault="004E0324" w:rsidP="007F7F09">
            <w:pPr>
              <w:pStyle w:val="ListParagraph"/>
              <w:numPr>
                <w:ilvl w:val="0"/>
                <w:numId w:val="7"/>
              </w:numPr>
              <w:spacing w:line="480" w:lineRule="auto"/>
            </w:pPr>
            <w:r>
              <w:t xml:space="preserve">Minimum complexity for all functions is </w:t>
            </w:r>
            <w:proofErr w:type="gramStart"/>
            <w:r>
              <w:t>O(</w:t>
            </w:r>
            <w:proofErr w:type="gramEnd"/>
            <w:r>
              <w:t>log n)</w:t>
            </w:r>
            <w:r w:rsidR="00D90610">
              <w:t xml:space="preserve"> compared to O(1) for some functions in other structures</w:t>
            </w:r>
          </w:p>
        </w:tc>
      </w:tr>
    </w:tbl>
    <w:p w14:paraId="05086B77" w14:textId="77777777" w:rsidR="00A66B73" w:rsidRPr="00A66B73" w:rsidRDefault="00A66B73" w:rsidP="007F7F09">
      <w:pPr>
        <w:spacing w:line="480" w:lineRule="auto"/>
      </w:pPr>
    </w:p>
    <w:p w14:paraId="45951352" w14:textId="77777777" w:rsidR="00FD0613" w:rsidRDefault="00FD0613" w:rsidP="007F7F09">
      <w:pPr>
        <w:pStyle w:val="Heading2"/>
        <w:spacing w:line="480" w:lineRule="auto"/>
        <w:ind w:firstLine="360"/>
        <w15:collapsed/>
        <w:rPr>
          <w:i/>
          <w:iCs/>
          <w:color w:val="auto"/>
        </w:rPr>
      </w:pPr>
      <w:r w:rsidRPr="00D72069">
        <w:rPr>
          <w:i/>
          <w:iCs/>
          <w:color w:val="auto"/>
        </w:rPr>
        <w:t>Recommendation</w:t>
      </w:r>
    </w:p>
    <w:p w14:paraId="7166D7F9" w14:textId="76E04B8D" w:rsidR="00E129DA" w:rsidRDefault="00AE79CB" w:rsidP="0087739C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With the information that is currently available to me, I will </w:t>
      </w:r>
      <w:r w:rsidR="005E6108">
        <w:rPr>
          <w:sz w:val="24"/>
          <w:szCs w:val="24"/>
        </w:rPr>
        <w:t xml:space="preserve">utilize a binary search tree for the program. </w:t>
      </w:r>
      <w:r w:rsidR="001551DD">
        <w:rPr>
          <w:sz w:val="24"/>
          <w:szCs w:val="24"/>
        </w:rPr>
        <w:t xml:space="preserve">Vectors are the least effective choices because they have </w:t>
      </w:r>
      <w:r w:rsidR="005F404C">
        <w:rPr>
          <w:sz w:val="24"/>
          <w:szCs w:val="24"/>
        </w:rPr>
        <w:t xml:space="preserve">an average and </w:t>
      </w:r>
      <w:r w:rsidR="00312B17">
        <w:rPr>
          <w:sz w:val="24"/>
          <w:szCs w:val="24"/>
        </w:rPr>
        <w:t>worst-case</w:t>
      </w:r>
      <w:r w:rsidR="005F404C">
        <w:rPr>
          <w:sz w:val="24"/>
          <w:szCs w:val="24"/>
        </w:rPr>
        <w:t xml:space="preserve"> run-time complexity of O(n) for all functions except accessing elements. Hash tables provide the best</w:t>
      </w:r>
      <w:r w:rsidR="005B5C04">
        <w:rPr>
          <w:sz w:val="24"/>
          <w:szCs w:val="24"/>
        </w:rPr>
        <w:t xml:space="preserve"> average run</w:t>
      </w:r>
      <w:r w:rsidR="00D65281">
        <w:rPr>
          <w:sz w:val="24"/>
          <w:szCs w:val="24"/>
        </w:rPr>
        <w:t>-</w:t>
      </w:r>
      <w:r w:rsidR="005B5C04">
        <w:rPr>
          <w:sz w:val="24"/>
          <w:szCs w:val="24"/>
        </w:rPr>
        <w:t xml:space="preserve">time </w:t>
      </w:r>
      <w:r w:rsidR="0076631B">
        <w:rPr>
          <w:sz w:val="24"/>
          <w:szCs w:val="24"/>
        </w:rPr>
        <w:t>complexity</w:t>
      </w:r>
      <w:r w:rsidR="00D65281">
        <w:rPr>
          <w:sz w:val="24"/>
          <w:szCs w:val="24"/>
        </w:rPr>
        <w:t xml:space="preserve">, </w:t>
      </w:r>
      <w:proofErr w:type="gramStart"/>
      <w:r w:rsidR="00D65281">
        <w:rPr>
          <w:sz w:val="24"/>
          <w:szCs w:val="24"/>
        </w:rPr>
        <w:t>O(</w:t>
      </w:r>
      <w:proofErr w:type="gramEnd"/>
      <w:r w:rsidR="00D65281">
        <w:rPr>
          <w:sz w:val="24"/>
          <w:szCs w:val="24"/>
        </w:rPr>
        <w:t xml:space="preserve">1), </w:t>
      </w:r>
      <w:r w:rsidR="005B5C04">
        <w:rPr>
          <w:sz w:val="24"/>
          <w:szCs w:val="24"/>
        </w:rPr>
        <w:t xml:space="preserve">for search, insertion, and deletion. However, </w:t>
      </w:r>
      <w:r w:rsidR="00EE052F">
        <w:rPr>
          <w:sz w:val="24"/>
          <w:szCs w:val="24"/>
        </w:rPr>
        <w:t xml:space="preserve">the risk of elements being </w:t>
      </w:r>
      <w:r w:rsidR="0076631B">
        <w:rPr>
          <w:sz w:val="24"/>
          <w:szCs w:val="24"/>
        </w:rPr>
        <w:t>out of place is not worth the benefit of a</w:t>
      </w:r>
      <w:r w:rsidR="006A520F">
        <w:rPr>
          <w:sz w:val="24"/>
          <w:szCs w:val="24"/>
        </w:rPr>
        <w:t>n average</w:t>
      </w:r>
      <w:r w:rsidR="0076631B">
        <w:rPr>
          <w:sz w:val="24"/>
          <w:szCs w:val="24"/>
        </w:rPr>
        <w:t xml:space="preserve"> run-time complexity</w:t>
      </w:r>
      <w:r w:rsidR="006A520F">
        <w:rPr>
          <w:sz w:val="24"/>
          <w:szCs w:val="24"/>
        </w:rPr>
        <w:t xml:space="preserve"> of </w:t>
      </w:r>
      <w:proofErr w:type="gramStart"/>
      <w:r w:rsidR="006A520F">
        <w:rPr>
          <w:sz w:val="24"/>
          <w:szCs w:val="24"/>
        </w:rPr>
        <w:t>O(</w:t>
      </w:r>
      <w:proofErr w:type="gramEnd"/>
      <w:r w:rsidR="006A520F">
        <w:rPr>
          <w:sz w:val="24"/>
          <w:szCs w:val="24"/>
        </w:rPr>
        <w:t>1)</w:t>
      </w:r>
      <w:r w:rsidR="00F61C39">
        <w:rPr>
          <w:sz w:val="24"/>
          <w:szCs w:val="24"/>
        </w:rPr>
        <w:t>, especially because the worst case run-time complexity is still O(n) for search, insert, and delete functions.</w:t>
      </w:r>
      <w:r w:rsidR="0076631B">
        <w:rPr>
          <w:sz w:val="24"/>
          <w:szCs w:val="24"/>
        </w:rPr>
        <w:t xml:space="preserve"> </w:t>
      </w:r>
      <w:r w:rsidR="00D65281">
        <w:rPr>
          <w:sz w:val="24"/>
          <w:szCs w:val="24"/>
        </w:rPr>
        <w:t xml:space="preserve">Binary search trees have an average run-time complexity of </w:t>
      </w:r>
      <w:proofErr w:type="gramStart"/>
      <w:r w:rsidR="00D65281">
        <w:rPr>
          <w:sz w:val="24"/>
          <w:szCs w:val="24"/>
        </w:rPr>
        <w:t>O(</w:t>
      </w:r>
      <w:proofErr w:type="gramEnd"/>
      <w:r w:rsidR="00D65281">
        <w:rPr>
          <w:sz w:val="24"/>
          <w:szCs w:val="24"/>
        </w:rPr>
        <w:t xml:space="preserve">log n) for </w:t>
      </w:r>
      <w:r w:rsidR="00284832">
        <w:rPr>
          <w:sz w:val="24"/>
          <w:szCs w:val="24"/>
        </w:rPr>
        <w:t xml:space="preserve">all functions. The </w:t>
      </w:r>
      <w:r w:rsidR="00312B17">
        <w:rPr>
          <w:sz w:val="24"/>
          <w:szCs w:val="24"/>
        </w:rPr>
        <w:t>worst-case</w:t>
      </w:r>
      <w:r w:rsidR="00284832">
        <w:rPr>
          <w:sz w:val="24"/>
          <w:szCs w:val="24"/>
        </w:rPr>
        <w:t xml:space="preserve"> run-time complexity for all functions in a binary search tree</w:t>
      </w:r>
      <w:r w:rsidR="007B185B">
        <w:rPr>
          <w:sz w:val="24"/>
          <w:szCs w:val="24"/>
        </w:rPr>
        <w:t xml:space="preserve"> is also O(n)</w:t>
      </w:r>
      <w:r w:rsidR="00373470">
        <w:rPr>
          <w:sz w:val="24"/>
          <w:szCs w:val="24"/>
        </w:rPr>
        <w:t xml:space="preserve">. However, binary search trees have a unique advantage over hash tables: there’s no need to sort the data structure. </w:t>
      </w:r>
    </w:p>
    <w:p w14:paraId="309465B9" w14:textId="6D9297AB" w:rsidR="004E203B" w:rsidRPr="00D72069" w:rsidRDefault="006B7EAA" w:rsidP="00E129DA">
      <w:pPr>
        <w:spacing w:line="480" w:lineRule="auto"/>
        <w:ind w:firstLine="720"/>
        <w:rPr>
          <w:rFonts w:ascii="Courier New" w:hAnsi="Courier New" w:cs="Courier New"/>
          <w:i/>
          <w:iCs/>
          <w:sz w:val="26"/>
          <w:szCs w:val="26"/>
        </w:rPr>
      </w:pPr>
      <w:r>
        <w:rPr>
          <w:sz w:val="24"/>
          <w:szCs w:val="24"/>
        </w:rPr>
        <w:t>Elements in a hash table or a vector may need additional operations performed</w:t>
      </w:r>
      <w:r w:rsidR="003A2E86">
        <w:rPr>
          <w:sz w:val="24"/>
          <w:szCs w:val="24"/>
        </w:rPr>
        <w:t>, such as sorting,</w:t>
      </w:r>
      <w:r w:rsidR="00494145">
        <w:rPr>
          <w:sz w:val="24"/>
          <w:szCs w:val="24"/>
        </w:rPr>
        <w:t xml:space="preserve"> for printing courses in alphanumeric order. </w:t>
      </w:r>
      <w:r w:rsidR="00E129DA">
        <w:rPr>
          <w:sz w:val="24"/>
          <w:szCs w:val="24"/>
        </w:rPr>
        <w:t xml:space="preserve">This could increase the execution time for the program significantly, depending on the </w:t>
      </w:r>
      <w:r w:rsidR="00B631C7">
        <w:rPr>
          <w:sz w:val="24"/>
          <w:szCs w:val="24"/>
        </w:rPr>
        <w:t xml:space="preserve">number of courses within a file. </w:t>
      </w:r>
      <w:r w:rsidR="00494145">
        <w:rPr>
          <w:sz w:val="24"/>
          <w:szCs w:val="24"/>
        </w:rPr>
        <w:t>Due to the structure of binary search trees, there are no additional operations required</w:t>
      </w:r>
      <w:r w:rsidR="00DA3E97">
        <w:rPr>
          <w:sz w:val="24"/>
          <w:szCs w:val="24"/>
        </w:rPr>
        <w:t xml:space="preserve">. An in-order traversal is all that is needed to print the courses in order. </w:t>
      </w:r>
      <w:r w:rsidR="00B631C7">
        <w:rPr>
          <w:sz w:val="24"/>
          <w:szCs w:val="24"/>
        </w:rPr>
        <w:t xml:space="preserve">Thus, the program will most likely operate the fastest </w:t>
      </w:r>
      <w:r w:rsidR="002F3DDA">
        <w:rPr>
          <w:sz w:val="24"/>
          <w:szCs w:val="24"/>
        </w:rPr>
        <w:t>utilizing binary search trees because they will not introduce additional operations to the program</w:t>
      </w:r>
      <w:r w:rsidR="00D56066">
        <w:rPr>
          <w:sz w:val="24"/>
          <w:szCs w:val="24"/>
        </w:rPr>
        <w:t xml:space="preserve">, especially if we judge </w:t>
      </w:r>
      <w:r w:rsidR="00D700BB">
        <w:rPr>
          <w:sz w:val="24"/>
          <w:szCs w:val="24"/>
        </w:rPr>
        <w:t xml:space="preserve">the optimal data structure by its </w:t>
      </w:r>
      <w:r w:rsidR="00312B17">
        <w:rPr>
          <w:sz w:val="24"/>
          <w:szCs w:val="24"/>
        </w:rPr>
        <w:t>worst-case</w:t>
      </w:r>
      <w:r w:rsidR="00D700BB">
        <w:rPr>
          <w:sz w:val="24"/>
          <w:szCs w:val="24"/>
        </w:rPr>
        <w:t xml:space="preserve"> run-time complexity. </w:t>
      </w:r>
      <w:r w:rsidR="00312B17">
        <w:rPr>
          <w:sz w:val="24"/>
          <w:szCs w:val="24"/>
        </w:rPr>
        <w:t>Since the worst-case runtime complexity for all three data structures is O(n)</w:t>
      </w:r>
      <w:r w:rsidR="00981E27">
        <w:rPr>
          <w:sz w:val="24"/>
          <w:szCs w:val="24"/>
        </w:rPr>
        <w:t xml:space="preserve">, adding sorting operations to print a sorted list of courses is </w:t>
      </w:r>
      <w:r w:rsidR="00FC7D9F">
        <w:rPr>
          <w:sz w:val="24"/>
          <w:szCs w:val="24"/>
        </w:rPr>
        <w:t xml:space="preserve">not ideal. </w:t>
      </w:r>
      <w:r w:rsidR="009D19C9">
        <w:rPr>
          <w:sz w:val="24"/>
          <w:szCs w:val="24"/>
        </w:rPr>
        <w:t xml:space="preserve">Therefore, I will </w:t>
      </w:r>
      <w:r w:rsidR="00952B4B">
        <w:rPr>
          <w:sz w:val="24"/>
          <w:szCs w:val="24"/>
        </w:rPr>
        <w:t xml:space="preserve">utilize binary search trees as the data structure for the program. </w:t>
      </w:r>
    </w:p>
    <w:sectPr w:rsidR="004E203B" w:rsidRPr="00D720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E6CA0"/>
    <w:multiLevelType w:val="hybridMultilevel"/>
    <w:tmpl w:val="281AB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577A1"/>
    <w:multiLevelType w:val="hybridMultilevel"/>
    <w:tmpl w:val="439AEAC2"/>
    <w:lvl w:ilvl="0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48" w:hanging="360"/>
      </w:pPr>
      <w:rPr>
        <w:rFonts w:ascii="Wingdings" w:hAnsi="Wingdings" w:hint="default"/>
      </w:rPr>
    </w:lvl>
  </w:abstractNum>
  <w:abstractNum w:abstractNumId="2" w15:restartNumberingAfterBreak="0">
    <w:nsid w:val="16C00029"/>
    <w:multiLevelType w:val="hybridMultilevel"/>
    <w:tmpl w:val="28B6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5641F"/>
    <w:multiLevelType w:val="hybridMultilevel"/>
    <w:tmpl w:val="24F641A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796B1B"/>
    <w:multiLevelType w:val="hybridMultilevel"/>
    <w:tmpl w:val="56322F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CFE4A8C"/>
    <w:multiLevelType w:val="hybridMultilevel"/>
    <w:tmpl w:val="D66C80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CA34586"/>
    <w:multiLevelType w:val="hybridMultilevel"/>
    <w:tmpl w:val="F99C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255492">
    <w:abstractNumId w:val="5"/>
  </w:num>
  <w:num w:numId="2" w16cid:durableId="140653865">
    <w:abstractNumId w:val="4"/>
  </w:num>
  <w:num w:numId="3" w16cid:durableId="504318487">
    <w:abstractNumId w:val="3"/>
  </w:num>
  <w:num w:numId="4" w16cid:durableId="104466062">
    <w:abstractNumId w:val="2"/>
  </w:num>
  <w:num w:numId="5" w16cid:durableId="1521970706">
    <w:abstractNumId w:val="6"/>
  </w:num>
  <w:num w:numId="6" w16cid:durableId="749424855">
    <w:abstractNumId w:val="1"/>
  </w:num>
  <w:num w:numId="7" w16cid:durableId="97780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bM0NzUwNDYzMLJQ0lEKTi0uzszPAykwqgUAYajPqCwAAAA="/>
  </w:docVars>
  <w:rsids>
    <w:rsidRoot w:val="00A777DF"/>
    <w:rsid w:val="000206C2"/>
    <w:rsid w:val="000819F6"/>
    <w:rsid w:val="0009354F"/>
    <w:rsid w:val="000B091B"/>
    <w:rsid w:val="000E5985"/>
    <w:rsid w:val="000F2F69"/>
    <w:rsid w:val="00100754"/>
    <w:rsid w:val="0011225A"/>
    <w:rsid w:val="00126933"/>
    <w:rsid w:val="001551DD"/>
    <w:rsid w:val="001A3076"/>
    <w:rsid w:val="00224230"/>
    <w:rsid w:val="00231DD1"/>
    <w:rsid w:val="002373F0"/>
    <w:rsid w:val="002404F5"/>
    <w:rsid w:val="00284832"/>
    <w:rsid w:val="00286805"/>
    <w:rsid w:val="00291269"/>
    <w:rsid w:val="002A0096"/>
    <w:rsid w:val="002F3DDA"/>
    <w:rsid w:val="00312B17"/>
    <w:rsid w:val="00313969"/>
    <w:rsid w:val="00326A9F"/>
    <w:rsid w:val="00331747"/>
    <w:rsid w:val="00351AFD"/>
    <w:rsid w:val="00365122"/>
    <w:rsid w:val="00373470"/>
    <w:rsid w:val="003926F4"/>
    <w:rsid w:val="003A2E86"/>
    <w:rsid w:val="003A434A"/>
    <w:rsid w:val="004044E6"/>
    <w:rsid w:val="00436D2E"/>
    <w:rsid w:val="004702CC"/>
    <w:rsid w:val="00494145"/>
    <w:rsid w:val="004E0324"/>
    <w:rsid w:val="004E203B"/>
    <w:rsid w:val="004E5046"/>
    <w:rsid w:val="004F74A7"/>
    <w:rsid w:val="0050216E"/>
    <w:rsid w:val="0053215E"/>
    <w:rsid w:val="0053253D"/>
    <w:rsid w:val="00574DF4"/>
    <w:rsid w:val="005B5C04"/>
    <w:rsid w:val="005B70FA"/>
    <w:rsid w:val="005E6108"/>
    <w:rsid w:val="005F1A0B"/>
    <w:rsid w:val="005F404C"/>
    <w:rsid w:val="005F74D7"/>
    <w:rsid w:val="00626B54"/>
    <w:rsid w:val="00661807"/>
    <w:rsid w:val="00673E89"/>
    <w:rsid w:val="006A520F"/>
    <w:rsid w:val="006B7EAA"/>
    <w:rsid w:val="006D319C"/>
    <w:rsid w:val="00701940"/>
    <w:rsid w:val="0070686B"/>
    <w:rsid w:val="007635A3"/>
    <w:rsid w:val="0076631B"/>
    <w:rsid w:val="007B185B"/>
    <w:rsid w:val="007C3C50"/>
    <w:rsid w:val="007F39E1"/>
    <w:rsid w:val="007F7F09"/>
    <w:rsid w:val="00841C35"/>
    <w:rsid w:val="00850BF1"/>
    <w:rsid w:val="0087739C"/>
    <w:rsid w:val="008F7485"/>
    <w:rsid w:val="00952B4B"/>
    <w:rsid w:val="00981E27"/>
    <w:rsid w:val="009D19C9"/>
    <w:rsid w:val="00A108A4"/>
    <w:rsid w:val="00A50B02"/>
    <w:rsid w:val="00A66B73"/>
    <w:rsid w:val="00A777DF"/>
    <w:rsid w:val="00AB2F8F"/>
    <w:rsid w:val="00AE79CB"/>
    <w:rsid w:val="00AF7E4D"/>
    <w:rsid w:val="00B135B5"/>
    <w:rsid w:val="00B631C7"/>
    <w:rsid w:val="00BB624B"/>
    <w:rsid w:val="00BC78F1"/>
    <w:rsid w:val="00C0008E"/>
    <w:rsid w:val="00C50F82"/>
    <w:rsid w:val="00C83F8F"/>
    <w:rsid w:val="00CD4CC0"/>
    <w:rsid w:val="00D11130"/>
    <w:rsid w:val="00D56066"/>
    <w:rsid w:val="00D65281"/>
    <w:rsid w:val="00D700BB"/>
    <w:rsid w:val="00D712AE"/>
    <w:rsid w:val="00D72069"/>
    <w:rsid w:val="00D81359"/>
    <w:rsid w:val="00D86E34"/>
    <w:rsid w:val="00D90610"/>
    <w:rsid w:val="00DA3E97"/>
    <w:rsid w:val="00DC5220"/>
    <w:rsid w:val="00DD32B2"/>
    <w:rsid w:val="00DF468F"/>
    <w:rsid w:val="00DF6C8B"/>
    <w:rsid w:val="00E129DA"/>
    <w:rsid w:val="00E72BEF"/>
    <w:rsid w:val="00E95832"/>
    <w:rsid w:val="00E973B8"/>
    <w:rsid w:val="00EB01B1"/>
    <w:rsid w:val="00EB4937"/>
    <w:rsid w:val="00EE052F"/>
    <w:rsid w:val="00EE6492"/>
    <w:rsid w:val="00EF359F"/>
    <w:rsid w:val="00F1342E"/>
    <w:rsid w:val="00F61C39"/>
    <w:rsid w:val="00FC312B"/>
    <w:rsid w:val="00FC68E3"/>
    <w:rsid w:val="00FC7D9F"/>
    <w:rsid w:val="00FD0613"/>
    <w:rsid w:val="00FD41C3"/>
    <w:rsid w:val="00FD70E0"/>
    <w:rsid w:val="00FF5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FC2D6"/>
  <w15:chartTrackingRefBased/>
  <w15:docId w15:val="{F2AC47F7-4A72-41DD-95D8-E7D6AA30B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7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77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00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7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777D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E203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A009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26B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673</Words>
  <Characters>1524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Frey</dc:creator>
  <cp:keywords/>
  <dc:description/>
  <cp:lastModifiedBy>Austin Frey</cp:lastModifiedBy>
  <cp:revision>113</cp:revision>
  <dcterms:created xsi:type="dcterms:W3CDTF">2022-11-28T22:09:00Z</dcterms:created>
  <dcterms:modified xsi:type="dcterms:W3CDTF">2022-11-29T02:32:00Z</dcterms:modified>
</cp:coreProperties>
</file>